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695"/>
      </w:tblGrid>
      <w:tr w:rsidR="00B26EEA" w14:paraId="4C337EF6" w14:textId="77777777" w:rsidTr="00B26EEA">
        <w:tc>
          <w:tcPr>
            <w:tcW w:w="7933" w:type="dxa"/>
            <w:vAlign w:val="center"/>
          </w:tcPr>
          <w:p w14:paraId="442BB227" w14:textId="0EE4F95A" w:rsidR="00B26EEA" w:rsidRPr="00C25CD0" w:rsidRDefault="00B26EEA" w:rsidP="00782572">
            <w:pPr>
              <w:pStyle w:val="02"/>
            </w:pPr>
            <w:r w:rsidRPr="00C25CD0">
              <w:rPr>
                <w:rFonts w:hint="eastAsia"/>
              </w:rPr>
              <w:t>觀看短片</w:t>
            </w:r>
            <w:proofErr w:type="gramStart"/>
            <w:r w:rsidRPr="00C25CD0">
              <w:rPr>
                <w:rFonts w:hint="eastAsia"/>
              </w:rPr>
              <w:t>《</w:t>
            </w:r>
            <w:proofErr w:type="gramEnd"/>
            <w:r w:rsidR="00726218" w:rsidRPr="00726218">
              <w:rPr>
                <w:rFonts w:ascii="標楷體" w:eastAsia="標楷體" w:hAnsi="標楷體" w:hint="eastAsia"/>
              </w:rPr>
              <w:t>中法戰爭:</w:t>
            </w:r>
            <w:r w:rsidR="00726218" w:rsidRPr="00726218">
              <w:rPr>
                <w:rFonts w:ascii="標楷體" w:eastAsia="標楷體" w:hAnsi="標楷體"/>
              </w:rPr>
              <w:t>香港華人發動了首次大罷工</w:t>
            </w:r>
            <w:proofErr w:type="gramStart"/>
            <w:r w:rsidRPr="00C25CD0">
              <w:rPr>
                <w:rFonts w:hint="eastAsia"/>
              </w:rPr>
              <w:t>》</w:t>
            </w:r>
            <w:proofErr w:type="gramEnd"/>
            <w:r w:rsidRPr="00C25CD0">
              <w:rPr>
                <w:rFonts w:hint="eastAsia"/>
              </w:rPr>
              <w:t>(第</w:t>
            </w:r>
            <w:r w:rsidR="00FE1E16">
              <w:rPr>
                <w:rFonts w:hint="eastAsia"/>
              </w:rPr>
              <w:t>14</w:t>
            </w:r>
            <w:r w:rsidRPr="00C25CD0">
              <w:rPr>
                <w:rFonts w:hint="eastAsia"/>
              </w:rPr>
              <w:t>集)，回答</w:t>
            </w:r>
            <w:r w:rsidR="004329C3">
              <w:rPr>
                <w:rFonts w:hint="eastAsia"/>
              </w:rPr>
              <w:t>以</w:t>
            </w:r>
            <w:r w:rsidRPr="00C25CD0">
              <w:rPr>
                <w:rFonts w:hint="eastAsia"/>
              </w:rPr>
              <w:t>下問題。</w:t>
            </w:r>
          </w:p>
        </w:tc>
        <w:tc>
          <w:tcPr>
            <w:tcW w:w="1695" w:type="dxa"/>
          </w:tcPr>
          <w:p w14:paraId="5B5E5018" w14:textId="208A8617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bookmarkStart w:id="0" w:name="_GoBack"/>
        <w:bookmarkEnd w:id="0"/>
      </w:tr>
    </w:tbl>
    <w:p w14:paraId="4DA605A2" w14:textId="013EB5A9" w:rsidR="0007021A" w:rsidRDefault="00A04608" w:rsidP="008F78C4">
      <w:pPr>
        <w:pStyle w:val="00"/>
        <w:spacing w:before="240"/>
        <w:ind w:left="357" w:right="0" w:hanging="357"/>
      </w:pPr>
      <w:r>
        <w:rPr>
          <w:rFonts w:ascii="PMingLiU" w:eastAsia="PMingLiU" w:hAnsi="PMingLiU" w:cs="PMingLiU"/>
          <w:kern w:val="0"/>
        </w:rPr>
        <mc:AlternateContent>
          <mc:Choice Requires="wps">
            <w:drawing>
              <wp:anchor distT="0" distB="0" distL="114300" distR="114300" simplePos="0" relativeHeight="251681795" behindDoc="0" locked="0" layoutInCell="1" allowOverlap="1" wp14:anchorId="05DFD918" wp14:editId="1D8DC3BC">
                <wp:simplePos x="0" y="0"/>
                <wp:positionH relativeFrom="column">
                  <wp:posOffset>2568271</wp:posOffset>
                </wp:positionH>
                <wp:positionV relativeFrom="paragraph">
                  <wp:posOffset>-1665522</wp:posOffset>
                </wp:positionV>
                <wp:extent cx="982980" cy="448310"/>
                <wp:effectExtent l="0" t="0" r="7620" b="8890"/>
                <wp:wrapNone/>
                <wp:docPr id="30" name="矩形: 圓角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2980" cy="448310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CA5225" w14:textId="77777777" w:rsidR="00A04608" w:rsidRPr="00DF1C8E" w:rsidRDefault="00A04608" w:rsidP="00A04608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</w:rPr>
                            </w:pPr>
                            <w:r w:rsidRPr="00DF1C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</w:rPr>
                              <w:t>答案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5DFD918" id="矩形: 圓角 30" o:spid="_x0000_s1026" style="position:absolute;left:0;text-align:left;margin-left:202.25pt;margin-top:-131.15pt;width:77.4pt;height:35.3pt;z-index:25168179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" fillcolor="red" stroked="f" strokeweight="1pt">
                <v:stroke joinstyle="miter"/>
                <v:textbox>
                  <w:txbxContent>
                    <w:p w14:paraId="23CA5225" w14:textId="77777777" w:rsidR="00A04608" w:rsidRPr="00DF1C8E" w:rsidRDefault="00A04608" w:rsidP="00A04608">
                      <w:pPr>
                        <w:snapToGrid w:val="0"/>
                        <w:spacing w:after="0" w:line="240" w:lineRule="atLeast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FFFFFF" w:themeColor="background1"/>
                          <w:sz w:val="30"/>
                          <w:szCs w:val="30"/>
                        </w:rPr>
                      </w:pPr>
                      <w:r w:rsidRPr="00DF1C8E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FFFFFF" w:themeColor="background1"/>
                          <w:sz w:val="30"/>
                          <w:szCs w:val="30"/>
                        </w:rPr>
                        <w:t>答案版</w:t>
                      </w:r>
                    </w:p>
                  </w:txbxContent>
                </v:textbox>
              </v:roundrect>
            </w:pict>
          </mc:Fallback>
        </mc:AlternateContent>
      </w:r>
      <w:r w:rsidR="00426FF6" w:rsidRPr="001A7E9A">
        <w:rPr>
          <w:rFonts w:hint="eastAsia"/>
          <w:u w:val="single"/>
        </w:rPr>
        <mc:AlternateContent>
          <mc:Choice Requires="wpg">
            <w:drawing>
              <wp:anchor distT="0" distB="0" distL="114300" distR="114300" simplePos="0" relativeHeight="251649019" behindDoc="0" locked="0" layoutInCell="1" allowOverlap="1" wp14:anchorId="358F21A6" wp14:editId="42CBFD00">
                <wp:simplePos x="0" y="0"/>
                <wp:positionH relativeFrom="column">
                  <wp:posOffset>3547110</wp:posOffset>
                </wp:positionH>
                <wp:positionV relativeFrom="paragraph">
                  <wp:posOffset>307975</wp:posOffset>
                </wp:positionV>
                <wp:extent cx="2337196" cy="1223944"/>
                <wp:effectExtent l="0" t="0" r="25400" b="14605"/>
                <wp:wrapNone/>
                <wp:docPr id="32" name="群組 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37196" cy="1223944"/>
                          <a:chOff x="0" y="0"/>
                          <a:chExt cx="2337196" cy="1223944"/>
                        </a:xfrm>
                      </wpg:grpSpPr>
                      <wps:wsp>
                        <wps:cNvPr id="16" name="矩形: 圓角化單一角落 16"/>
                        <wps:cNvSpPr/>
                        <wps:spPr>
                          <a:xfrm>
                            <a:off x="483080" y="301924"/>
                            <a:ext cx="1854116" cy="922020"/>
                          </a:xfrm>
                          <a:prstGeom prst="round1Rect">
                            <a:avLst/>
                          </a:prstGeom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矩形: 圓角 7"/>
                        <wps:cNvSpPr/>
                        <wps:spPr>
                          <a:xfrm>
                            <a:off x="482916" y="0"/>
                            <a:ext cx="1374459" cy="41402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12C516" w14:textId="0CE4770A" w:rsidR="00D12F0F" w:rsidRPr="00A665B2" w:rsidRDefault="00D12F0F" w:rsidP="003110E6">
                              <w:pPr>
                                <w:snapToGrid w:val="0"/>
                                <w:spacing w:after="0" w:line="240" w:lineRule="atLeast"/>
                                <w:jc w:val="center"/>
                                <w:rPr>
                                  <w:rFonts w:ascii="微軟正黑體" w:eastAsia="微軟正黑體" w:hAnsi="微軟正黑體"/>
                                  <w:sz w:val="28"/>
                                  <w:szCs w:val="28"/>
                                </w:rPr>
                              </w:pPr>
                              <w:r w:rsidRPr="00A665B2">
                                <w:rPr>
                                  <w:rFonts w:ascii="微軟正黑體" w:eastAsia="微軟正黑體" w:hAnsi="微軟正黑體" w:hint="eastAsia"/>
                                  <w:sz w:val="28"/>
                                  <w:szCs w:val="28"/>
                                </w:rPr>
                                <w:t>發動戰爭國家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直線接點 29"/>
                        <wps:cNvCnPr/>
                        <wps:spPr>
                          <a:xfrm>
                            <a:off x="0" y="743669"/>
                            <a:ext cx="483080" cy="0"/>
                          </a:xfrm>
                          <a:prstGeom prst="line">
                            <a:avLst/>
                          </a:prstGeom>
                          <a:ln w="57150"/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58F21A6" id="群組 32" o:spid="_x0000_s1027" style="position:absolute;left:0;text-align:left;margin-left:279.3pt;margin-top:24.25pt;width:184.05pt;height:96.35pt;z-index:251649019" coordsize="23371,122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">
                <v:shape id="矩形: 圓角化單一角落 16" o:spid="_x0000_s1028" style="position:absolute;left:4830;top:3019;width:18541;height:9220;visibility:visible;mso-wrap-style:square;v-text-anchor:middle" coordsize="1854116,922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" path="m,l1700443,v84871,,153673,68802,153673,153673l1854116,922020,,922020,,xe" fillcolor="white [3201]" strokecolor="#ed7d31 [3205]" strokeweight="1pt">
                  <v:stroke joinstyle="miter"/>
                  <v:path arrowok="t" o:connecttype="custom" o:connectlocs="0,0;1700443,0;1854116,153673;1854116,922020;0,922020;0,0" o:connectangles="0,0,0,0,0,0"/>
                </v:shape>
                <v:roundrect id="矩形: 圓角 7" o:spid="_x0000_s1029" style="position:absolute;left:4829;width:13744;height:414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" fillcolor="#ed7d31 [3205]" strokecolor="#823b0b [1605]" strokeweight="1pt">
                  <v:stroke joinstyle="miter"/>
                  <v:textbox>
                    <w:txbxContent>
                      <w:p w14:paraId="6512C516" w14:textId="0CE4770A" w:rsidR="00D12F0F" w:rsidRPr="00A665B2" w:rsidRDefault="00D12F0F" w:rsidP="003110E6">
                        <w:pPr>
                          <w:snapToGrid w:val="0"/>
                          <w:spacing w:after="0" w:line="240" w:lineRule="atLeast"/>
                          <w:jc w:val="center"/>
                          <w:rPr>
                            <w:rFonts w:ascii="微軟正黑體" w:eastAsia="微軟正黑體" w:hAnsi="微軟正黑體"/>
                            <w:sz w:val="28"/>
                            <w:szCs w:val="28"/>
                          </w:rPr>
                        </w:pPr>
                        <w:r w:rsidRPr="00A665B2">
                          <w:rPr>
                            <w:rFonts w:ascii="微軟正黑體" w:eastAsia="微軟正黑體" w:hAnsi="微軟正黑體" w:hint="eastAsia"/>
                            <w:sz w:val="28"/>
                            <w:szCs w:val="28"/>
                          </w:rPr>
                          <w:t>發動戰爭國家</w:t>
                        </w:r>
                      </w:p>
                    </w:txbxContent>
                  </v:textbox>
                </v:roundrect>
                <v:line id="直線接點 29" o:spid="_x0000_s1030" style="position:absolute;visibility:visible;mso-wrap-style:square" from="0,7436" to="4830,7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" strokecolor="#ed7d31 [3205]" strokeweight="4.5pt">
                  <v:stroke joinstyle="miter"/>
                </v:line>
              </v:group>
            </w:pict>
          </mc:Fallback>
        </mc:AlternateContent>
      </w:r>
      <w:r w:rsidR="00BC6A95" w:rsidRPr="001A7E9A">
        <w:rPr>
          <w:rFonts w:hint="eastAsia"/>
          <w:u w:val="single"/>
        </w:rPr>
        <w:t>中</w:t>
      </w:r>
      <w:r w:rsidR="001A7E9A" w:rsidRPr="001A7E9A">
        <w:rPr>
          <w:rFonts w:hint="eastAsia"/>
          <w:sz w:val="10"/>
          <w:szCs w:val="10"/>
        </w:rPr>
        <w:t xml:space="preserve"> </w:t>
      </w:r>
      <w:r w:rsidR="00BC6A95" w:rsidRPr="001A7E9A">
        <w:rPr>
          <w:rFonts w:hint="eastAsia"/>
          <w:u w:val="single"/>
        </w:rPr>
        <w:t>法</w:t>
      </w:r>
      <w:r w:rsidR="00BC6A95">
        <w:rPr>
          <w:rFonts w:hint="eastAsia"/>
        </w:rPr>
        <w:t>戰爭是怎樣的一場戰爭</w:t>
      </w:r>
      <w:r w:rsidR="002043A9">
        <w:rPr>
          <w:rFonts w:hint="eastAsia"/>
        </w:rPr>
        <w:t>？</w:t>
      </w:r>
      <w:r w:rsidR="00BC6A95">
        <w:rPr>
          <w:rFonts w:hint="eastAsia"/>
        </w:rPr>
        <w:t>完成以下</w:t>
      </w:r>
      <w:r w:rsidR="00D12F0F">
        <w:rPr>
          <w:rFonts w:hint="eastAsia"/>
        </w:rPr>
        <w:t>簡圖。</w:t>
      </w:r>
    </w:p>
    <w:p w14:paraId="7DB34779" w14:textId="794BF2C5" w:rsidR="00D12F0F" w:rsidRDefault="00426FF6" w:rsidP="00927A1B">
      <w:pPr>
        <w:pStyle w:val="a3"/>
        <w:autoSpaceDE w:val="0"/>
        <w:autoSpaceDN w:val="0"/>
        <w:adjustRightInd w:val="0"/>
        <w:spacing w:before="40" w:after="40" w:line="276" w:lineRule="auto"/>
        <w:ind w:leftChars="0" w:left="360"/>
        <w:jc w:val="both"/>
        <w:rPr>
          <w:color w:val="FF0000"/>
          <w:sz w:val="23"/>
          <w:szCs w:val="23"/>
          <w:u w:val="single" w:color="000000" w:themeColor="text1"/>
        </w:rPr>
      </w:pPr>
      <w:r>
        <w:rPr>
          <w:noProof/>
          <w:color w:val="FF0000"/>
          <w:sz w:val="23"/>
          <w:szCs w:val="23"/>
          <w:u w:val="single" w:color="000000" w:themeColor="text1"/>
        </w:rPr>
        <mc:AlternateContent>
          <mc:Choice Requires="wpg">
            <w:drawing>
              <wp:anchor distT="0" distB="0" distL="114300" distR="114300" simplePos="0" relativeHeight="251650044" behindDoc="0" locked="0" layoutInCell="1" allowOverlap="1" wp14:anchorId="7E711B55" wp14:editId="6E7E4494">
                <wp:simplePos x="0" y="0"/>
                <wp:positionH relativeFrom="column">
                  <wp:posOffset>73540</wp:posOffset>
                </wp:positionH>
                <wp:positionV relativeFrom="paragraph">
                  <wp:posOffset>127839</wp:posOffset>
                </wp:positionV>
                <wp:extent cx="2253292" cy="1180812"/>
                <wp:effectExtent l="0" t="0" r="52070" b="19685"/>
                <wp:wrapNone/>
                <wp:docPr id="31" name="群組 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3292" cy="1180812"/>
                          <a:chOff x="0" y="0"/>
                          <a:chExt cx="2253292" cy="1180812"/>
                        </a:xfrm>
                      </wpg:grpSpPr>
                      <wps:wsp>
                        <wps:cNvPr id="12" name="矩形: 圓角化單一角落 12"/>
                        <wps:cNvSpPr/>
                        <wps:spPr>
                          <a:xfrm>
                            <a:off x="0" y="258792"/>
                            <a:ext cx="1820869" cy="922020"/>
                          </a:xfrm>
                          <a:prstGeom prst="round1Rect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矩形: 圓角 6"/>
                        <wps:cNvSpPr/>
                        <wps:spPr>
                          <a:xfrm>
                            <a:off x="0" y="0"/>
                            <a:ext cx="1017917" cy="414068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E1D5208" w14:textId="2436A1AB" w:rsidR="00D12F0F" w:rsidRPr="00A665B2" w:rsidRDefault="00D12F0F" w:rsidP="003110E6">
                              <w:pPr>
                                <w:snapToGrid w:val="0"/>
                                <w:spacing w:after="0" w:line="240" w:lineRule="atLeast"/>
                                <w:jc w:val="center"/>
                                <w:rPr>
                                  <w:rFonts w:ascii="微軟正黑體" w:eastAsia="微軟正黑體" w:hAnsi="微軟正黑體"/>
                                  <w:sz w:val="28"/>
                                  <w:szCs w:val="28"/>
                                </w:rPr>
                              </w:pPr>
                              <w:r w:rsidRPr="00A665B2">
                                <w:rPr>
                                  <w:rFonts w:ascii="微軟正黑體" w:eastAsia="微軟正黑體" w:hAnsi="微軟正黑體" w:hint="eastAsia"/>
                                  <w:sz w:val="28"/>
                                  <w:szCs w:val="28"/>
                                </w:rPr>
                                <w:t>時間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直線接點 26"/>
                        <wps:cNvCnPr/>
                        <wps:spPr>
                          <a:xfrm>
                            <a:off x="1820174" y="579767"/>
                            <a:ext cx="433118" cy="0"/>
                          </a:xfrm>
                          <a:prstGeom prst="line">
                            <a:avLst/>
                          </a:prstGeom>
                          <a:ln w="57150"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E711B55" id="群組 31" o:spid="_x0000_s1031" style="position:absolute;left:0;text-align:left;margin-left:5.8pt;margin-top:10.05pt;width:177.4pt;height:93pt;z-index:251650044" coordsize="22532,118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">
                <v:shape id="矩形: 圓角化單一角落 12" o:spid="_x0000_s1032" style="position:absolute;top:2587;width:18208;height:9221;visibility:visible;mso-wrap-style:square;v-text-anchor:middle" coordsize="1820869,922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" path="m,l1667196,v84871,,153673,68802,153673,153673l1820869,922020,,922020,,xe" fillcolor="white [3201]" strokecolor="#4472c4 [3204]" strokeweight="1pt">
                  <v:stroke joinstyle="miter"/>
                  <v:path arrowok="t" o:connecttype="custom" o:connectlocs="0,0;1667196,0;1820869,153673;1820869,922020;0,922020;0,0" o:connectangles="0,0,0,0,0,0"/>
                </v:shape>
                <v:roundrect id="矩形: 圓角 6" o:spid="_x0000_s1033" style="position:absolute;width:10179;height:414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" fillcolor="#4472c4 [3204]" strokecolor="#1f3763 [1604]" strokeweight="1pt">
                  <v:stroke joinstyle="miter"/>
                  <v:textbox>
                    <w:txbxContent>
                      <w:p w14:paraId="6E1D5208" w14:textId="2436A1AB" w:rsidR="00D12F0F" w:rsidRPr="00A665B2" w:rsidRDefault="00D12F0F" w:rsidP="003110E6">
                        <w:pPr>
                          <w:snapToGrid w:val="0"/>
                          <w:spacing w:after="0" w:line="240" w:lineRule="atLeast"/>
                          <w:jc w:val="center"/>
                          <w:rPr>
                            <w:rFonts w:ascii="微軟正黑體" w:eastAsia="微軟正黑體" w:hAnsi="微軟正黑體"/>
                            <w:sz w:val="28"/>
                            <w:szCs w:val="28"/>
                          </w:rPr>
                        </w:pPr>
                        <w:r w:rsidRPr="00A665B2">
                          <w:rPr>
                            <w:rFonts w:ascii="微軟正黑體" w:eastAsia="微軟正黑體" w:hAnsi="微軟正黑體" w:hint="eastAsia"/>
                            <w:sz w:val="28"/>
                            <w:szCs w:val="28"/>
                          </w:rPr>
                          <w:t>時間</w:t>
                        </w:r>
                      </w:p>
                    </w:txbxContent>
                  </v:textbox>
                </v:roundrect>
                <v:line id="直線接點 26" o:spid="_x0000_s1034" style="position:absolute;visibility:visible;mso-wrap-style:square" from="18201,5797" to="22532,57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" strokecolor="#4472c4 [3204]" strokeweight="4.5pt">
                  <v:stroke joinstyle="miter"/>
                </v:line>
              </v:group>
            </w:pict>
          </mc:Fallback>
        </mc:AlternateContent>
      </w:r>
    </w:p>
    <w:p w14:paraId="1B59C71C" w14:textId="013BEB06" w:rsidR="00D12F0F" w:rsidRDefault="00A665B2" w:rsidP="00927A1B">
      <w:pPr>
        <w:pStyle w:val="a3"/>
        <w:autoSpaceDE w:val="0"/>
        <w:autoSpaceDN w:val="0"/>
        <w:adjustRightInd w:val="0"/>
        <w:spacing w:before="40" w:after="40" w:line="276" w:lineRule="auto"/>
        <w:ind w:leftChars="0" w:left="360"/>
        <w:jc w:val="both"/>
        <w:rPr>
          <w:color w:val="FF0000"/>
          <w:sz w:val="23"/>
          <w:szCs w:val="23"/>
          <w:u w:val="single" w:color="000000" w:themeColor="text1"/>
        </w:rPr>
      </w:pPr>
      <w:r>
        <w:rPr>
          <w:rFonts w:hint="eastAsia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9507" behindDoc="0" locked="0" layoutInCell="1" allowOverlap="1" wp14:anchorId="400F6F22" wp14:editId="44EDF4C7">
                <wp:simplePos x="0" y="0"/>
                <wp:positionH relativeFrom="column">
                  <wp:posOffset>4312920</wp:posOffset>
                </wp:positionH>
                <wp:positionV relativeFrom="paragraph">
                  <wp:posOffset>191135</wp:posOffset>
                </wp:positionV>
                <wp:extent cx="1311910" cy="431165"/>
                <wp:effectExtent l="0" t="0" r="0" b="6985"/>
                <wp:wrapNone/>
                <wp:docPr id="22" name="文字方塊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11910" cy="4311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0675A57" w14:textId="1AB4442E" w:rsidR="003110E6" w:rsidRPr="00ED369E" w:rsidRDefault="003110E6" w:rsidP="003110E6">
                            <w:pPr>
                              <w:jc w:val="center"/>
                              <w:rPr>
                                <w:rFonts w:ascii="PMingLiU" w:eastAsia="PMingLiU" w:hAnsi="PMingLiU"/>
                                <w:sz w:val="26"/>
                                <w:szCs w:val="26"/>
                                <w:u w:val="single"/>
                              </w:rPr>
                            </w:pPr>
                            <w:r w:rsidRPr="00ED369E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法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0F6F22" id="_x0000_t202" coordsize="21600,21600" o:spt="202" path="m,l,21600r21600,l21600,xe">
                <v:stroke joinstyle="miter"/>
                <v:path gradientshapeok="t" o:connecttype="rect"/>
              </v:shapetype>
              <v:shape id="文字方塊 22" o:spid="_x0000_s1035" type="#_x0000_t202" style="position:absolute;left:0;text-align:left;margin-left:339.6pt;margin-top:15.05pt;width:103.3pt;height:33.95pt;z-index:25166950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" filled="f" stroked="f" strokeweight=".5pt">
                <v:textbox>
                  <w:txbxContent>
                    <w:p w14:paraId="50675A57" w14:textId="1AB4442E" w:rsidR="003110E6" w:rsidRPr="00ED369E" w:rsidRDefault="003110E6" w:rsidP="003110E6">
                      <w:pPr>
                        <w:jc w:val="center"/>
                        <w:rPr>
                          <w:rFonts w:ascii="PMingLiU" w:eastAsia="PMingLiU" w:hAnsi="PMingLiU"/>
                          <w:sz w:val="26"/>
                          <w:szCs w:val="26"/>
                          <w:u w:val="single"/>
                        </w:rPr>
                      </w:pPr>
                      <w:r w:rsidRPr="00ED369E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法國</w:t>
                      </w:r>
                    </w:p>
                  </w:txbxContent>
                </v:textbox>
              </v:shape>
            </w:pict>
          </mc:Fallback>
        </mc:AlternateContent>
      </w:r>
      <w:r w:rsidR="00426FF6">
        <w:rPr>
          <w:noProof/>
          <w:color w:val="FF0000"/>
          <w:sz w:val="23"/>
          <w:szCs w:val="23"/>
          <w:u w:val="single" w:color="000000" w:themeColor="text1"/>
        </w:rPr>
        <mc:AlternateContent>
          <mc:Choice Requires="wps">
            <w:drawing>
              <wp:anchor distT="0" distB="0" distL="114300" distR="114300" simplePos="0" relativeHeight="251655171" behindDoc="0" locked="0" layoutInCell="1" allowOverlap="1" wp14:anchorId="6338806D" wp14:editId="4371B0F8">
                <wp:simplePos x="0" y="0"/>
                <wp:positionH relativeFrom="column">
                  <wp:posOffset>2330894</wp:posOffset>
                </wp:positionH>
                <wp:positionV relativeFrom="paragraph">
                  <wp:posOffset>124220</wp:posOffset>
                </wp:positionV>
                <wp:extent cx="1199072" cy="526211"/>
                <wp:effectExtent l="19050" t="19050" r="20320" b="26670"/>
                <wp:wrapNone/>
                <wp:docPr id="5" name="矩形: 圓角化對角角落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9072" cy="526211"/>
                        </a:xfrm>
                        <a:prstGeom prst="round2Diag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38100"/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717C07" w14:textId="5D154EAE" w:rsidR="00D12F0F" w:rsidRPr="003110E6" w:rsidRDefault="00D12F0F" w:rsidP="00D12F0F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0000" w:themeColor="text1"/>
                                <w:sz w:val="30"/>
                                <w:szCs w:val="3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110E6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sz w:val="30"/>
                                <w:szCs w:val="3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中法戰爭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38806D" id="矩形: 圓角化對角角落 5" o:spid="_x0000_s1036" style="position:absolute;left:0;text-align:left;margin-left:183.55pt;margin-top:9.8pt;width:94.4pt;height:41.45pt;z-index:25165517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99072,526211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" adj="-11796480,,5400" path="m87704,l1199072,r,l1199072,438507v,48438,-39266,87704,-87704,87704l,526211r,l,87704c,39266,39266,,87704,xe" fillcolor="#fff2cc [663]" strokecolor="#ffc000 [3207]" strokeweight="3pt">
                <v:stroke joinstyle="miter"/>
                <v:formulas/>
                <v:path arrowok="t" o:connecttype="custom" o:connectlocs="87704,0;1199072,0;1199072,0;1199072,438507;1111368,526211;0,526211;0,526211;0,87704;87704,0" o:connectangles="0,0,0,0,0,0,0,0,0" textboxrect="0,0,1199072,526211"/>
                <v:textbox>
                  <w:txbxContent>
                    <w:p w14:paraId="61717C07" w14:textId="5D154EAE" w:rsidR="00D12F0F" w:rsidRPr="003110E6" w:rsidRDefault="00D12F0F" w:rsidP="00D12F0F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000000" w:themeColor="text1"/>
                          <w:sz w:val="30"/>
                          <w:szCs w:val="3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3110E6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  <w:sz w:val="30"/>
                          <w:szCs w:val="3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中法戰爭</w:t>
                      </w:r>
                    </w:p>
                  </w:txbxContent>
                </v:textbox>
              </v:shape>
            </w:pict>
          </mc:Fallback>
        </mc:AlternateContent>
      </w:r>
    </w:p>
    <w:p w14:paraId="4B7680C3" w14:textId="5111ED7A" w:rsidR="00927A1B" w:rsidRDefault="003110E6" w:rsidP="00927A1B">
      <w:pPr>
        <w:pStyle w:val="a3"/>
        <w:autoSpaceDE w:val="0"/>
        <w:autoSpaceDN w:val="0"/>
        <w:adjustRightInd w:val="0"/>
        <w:spacing w:before="40" w:after="40" w:line="276" w:lineRule="auto"/>
        <w:ind w:leftChars="0" w:left="360"/>
        <w:jc w:val="both"/>
        <w:rPr>
          <w:color w:val="FF0000"/>
          <w:sz w:val="23"/>
          <w:szCs w:val="23"/>
          <w:u w:val="single" w:color="000000" w:themeColor="text1"/>
        </w:rPr>
      </w:pPr>
      <w:r>
        <w:rPr>
          <w:rFonts w:hint="eastAsia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7459" behindDoc="0" locked="0" layoutInCell="1" allowOverlap="1" wp14:anchorId="6E763777" wp14:editId="182DCFBE">
                <wp:simplePos x="0" y="0"/>
                <wp:positionH relativeFrom="column">
                  <wp:posOffset>361950</wp:posOffset>
                </wp:positionH>
                <wp:positionV relativeFrom="paragraph">
                  <wp:posOffset>55880</wp:posOffset>
                </wp:positionV>
                <wp:extent cx="1312414" cy="431320"/>
                <wp:effectExtent l="0" t="0" r="0" b="6985"/>
                <wp:wrapNone/>
                <wp:docPr id="21" name="文字方塊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12414" cy="4313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2D4C89" w14:textId="1BEC589E" w:rsidR="003110E6" w:rsidRPr="00ED369E" w:rsidRDefault="003110E6" w:rsidP="00A665B2">
                            <w:pPr>
                              <w:jc w:val="center"/>
                              <w:rPr>
                                <w:rFonts w:ascii="PMingLiU" w:eastAsia="PMingLiU" w:hAnsi="PMingLiU"/>
                                <w:sz w:val="26"/>
                                <w:szCs w:val="26"/>
                              </w:rPr>
                            </w:pPr>
                            <w:r w:rsidRPr="00ED369E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1</w:t>
                            </w:r>
                            <w:r w:rsidRPr="00ED369E"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</w:rPr>
                              <w:t>883-1885</w:t>
                            </w:r>
                            <w:r w:rsidRPr="00ED369E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年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763777" id="文字方塊 21" o:spid="_x0000_s1037" type="#_x0000_t202" style="position:absolute;left:0;text-align:left;margin-left:28.5pt;margin-top:4.4pt;width:103.35pt;height:33.95pt;z-index:25166745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" filled="f" stroked="f" strokeweight=".5pt">
                <v:textbox>
                  <w:txbxContent>
                    <w:p w14:paraId="782D4C89" w14:textId="1BEC589E" w:rsidR="003110E6" w:rsidRPr="00ED369E" w:rsidRDefault="003110E6" w:rsidP="00A665B2">
                      <w:pPr>
                        <w:jc w:val="center"/>
                        <w:rPr>
                          <w:rFonts w:ascii="PMingLiU" w:eastAsia="PMingLiU" w:hAnsi="PMingLiU"/>
                          <w:sz w:val="26"/>
                          <w:szCs w:val="26"/>
                        </w:rPr>
                      </w:pPr>
                      <w:r w:rsidRPr="00ED369E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1</w:t>
                      </w:r>
                      <w:r w:rsidRPr="00ED369E"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</w:rPr>
                        <w:t>883-1885</w:t>
                      </w:r>
                      <w:r w:rsidRPr="00ED369E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年</w:t>
                      </w:r>
                    </w:p>
                  </w:txbxContent>
                </v:textbox>
              </v:shape>
            </w:pict>
          </mc:Fallback>
        </mc:AlternateContent>
      </w:r>
    </w:p>
    <w:p w14:paraId="7EFE42B9" w14:textId="52E6FAA4" w:rsidR="00D12F0F" w:rsidRDefault="00A665B2" w:rsidP="00927A1B">
      <w:pPr>
        <w:pStyle w:val="a3"/>
        <w:autoSpaceDE w:val="0"/>
        <w:autoSpaceDN w:val="0"/>
        <w:adjustRightInd w:val="0"/>
        <w:spacing w:before="40" w:after="40" w:line="276" w:lineRule="auto"/>
        <w:ind w:leftChars="0" w:left="360"/>
        <w:jc w:val="both"/>
        <w:rPr>
          <w:color w:val="FF0000"/>
          <w:sz w:val="23"/>
          <w:szCs w:val="23"/>
          <w:u w:val="single" w:color="000000" w:themeColor="text1"/>
        </w:rPr>
      </w:pPr>
      <w:r>
        <w:rPr>
          <w:noProof/>
          <w:color w:val="FF0000"/>
          <w:sz w:val="23"/>
          <w:szCs w:val="23"/>
          <w:u w:val="single" w:color="000000" w:themeColor="text1"/>
        </w:rPr>
        <mc:AlternateContent>
          <mc:Choice Requires="wpg">
            <w:drawing>
              <wp:anchor distT="0" distB="0" distL="114300" distR="114300" simplePos="0" relativeHeight="251647994" behindDoc="0" locked="0" layoutInCell="1" allowOverlap="1" wp14:anchorId="7D26999C" wp14:editId="2B7EEA25">
                <wp:simplePos x="0" y="0"/>
                <wp:positionH relativeFrom="column">
                  <wp:posOffset>127000</wp:posOffset>
                </wp:positionH>
                <wp:positionV relativeFrom="paragraph">
                  <wp:posOffset>78105</wp:posOffset>
                </wp:positionV>
                <wp:extent cx="2880995" cy="2154555"/>
                <wp:effectExtent l="0" t="19050" r="14605" b="17145"/>
                <wp:wrapNone/>
                <wp:docPr id="33" name="群組 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80995" cy="2154555"/>
                          <a:chOff x="-1" y="0"/>
                          <a:chExt cx="2881223" cy="2154807"/>
                        </a:xfrm>
                      </wpg:grpSpPr>
                      <wps:wsp>
                        <wps:cNvPr id="17" name="矩形: 圓角化單一角落 17"/>
                        <wps:cNvSpPr/>
                        <wps:spPr>
                          <a:xfrm>
                            <a:off x="0" y="878097"/>
                            <a:ext cx="2881222" cy="1276710"/>
                          </a:xfrm>
                          <a:prstGeom prst="round1Rect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矩形: 圓角 8"/>
                        <wps:cNvSpPr/>
                        <wps:spPr>
                          <a:xfrm>
                            <a:off x="-1" y="610607"/>
                            <a:ext cx="1419225" cy="41402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27D2573" w14:textId="756FC359" w:rsidR="00D12F0F" w:rsidRPr="00A665B2" w:rsidRDefault="00D12F0F" w:rsidP="003110E6">
                              <w:pPr>
                                <w:snapToGrid w:val="0"/>
                                <w:spacing w:after="0" w:line="240" w:lineRule="atLeast"/>
                                <w:jc w:val="center"/>
                                <w:rPr>
                                  <w:rFonts w:ascii="微軟正黑體" w:eastAsia="微軟正黑體" w:hAnsi="微軟正黑體"/>
                                  <w:sz w:val="28"/>
                                  <w:szCs w:val="28"/>
                                </w:rPr>
                              </w:pPr>
                              <w:r w:rsidRPr="00A665B2">
                                <w:rPr>
                                  <w:rFonts w:ascii="微軟正黑體" w:eastAsia="微軟正黑體" w:hAnsi="微軟正黑體" w:hint="eastAsia"/>
                                  <w:sz w:val="28"/>
                                  <w:szCs w:val="28"/>
                                </w:rPr>
                                <w:t>發動戰爭動機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直線接點 27"/>
                        <wps:cNvCnPr/>
                        <wps:spPr>
                          <a:xfrm flipV="1">
                            <a:off x="1856476" y="0"/>
                            <a:ext cx="346854" cy="878277"/>
                          </a:xfrm>
                          <a:prstGeom prst="line">
                            <a:avLst/>
                          </a:prstGeom>
                          <a:ln w="57150"/>
                        </wps:spPr>
                        <wps:style>
                          <a:lnRef idx="1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D26999C" id="群組 33" o:spid="_x0000_s1038" style="position:absolute;left:0;text-align:left;margin-left:10pt;margin-top:6.15pt;width:226.85pt;height:169.65pt;z-index:251647994" coordorigin="" coordsize="28812,215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">
                <v:shape id="矩形: 圓角化單一角落 17" o:spid="_x0000_s1039" style="position:absolute;top:8780;width:28812;height:12768;visibility:visible;mso-wrap-style:square;v-text-anchor:middle" coordsize="2881222,1276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" path="m,l2668433,v117520,,212789,95269,212789,212789l2881222,1276710,,1276710,,xe" fillcolor="white [3201]" strokecolor="#70ad47 [3209]" strokeweight="1pt">
                  <v:stroke joinstyle="miter"/>
                  <v:path arrowok="t" o:connecttype="custom" o:connectlocs="0,0;2668433,0;2881222,212789;2881222,1276710;0,1276710;0,0" o:connectangles="0,0,0,0,0,0"/>
                </v:shape>
                <v:roundrect id="矩形: 圓角 8" o:spid="_x0000_s1040" style="position:absolute;top:6106;width:14192;height:414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" fillcolor="#70ad47 [3209]" strokecolor="#375623 [1609]" strokeweight="1pt">
                  <v:stroke joinstyle="miter"/>
                  <v:textbox>
                    <w:txbxContent>
                      <w:p w14:paraId="727D2573" w14:textId="756FC359" w:rsidR="00D12F0F" w:rsidRPr="00A665B2" w:rsidRDefault="00D12F0F" w:rsidP="003110E6">
                        <w:pPr>
                          <w:snapToGrid w:val="0"/>
                          <w:spacing w:after="0" w:line="240" w:lineRule="atLeast"/>
                          <w:jc w:val="center"/>
                          <w:rPr>
                            <w:rFonts w:ascii="微軟正黑體" w:eastAsia="微軟正黑體" w:hAnsi="微軟正黑體"/>
                            <w:sz w:val="28"/>
                            <w:szCs w:val="28"/>
                          </w:rPr>
                        </w:pPr>
                        <w:r w:rsidRPr="00A665B2">
                          <w:rPr>
                            <w:rFonts w:ascii="微軟正黑體" w:eastAsia="微軟正黑體" w:hAnsi="微軟正黑體" w:hint="eastAsia"/>
                            <w:sz w:val="28"/>
                            <w:szCs w:val="28"/>
                          </w:rPr>
                          <w:t>發動戰爭動機</w:t>
                        </w:r>
                      </w:p>
                    </w:txbxContent>
                  </v:textbox>
                </v:roundrect>
                <v:line id="直線接點 27" o:spid="_x0000_s1041" style="position:absolute;flip:y;visibility:visible;mso-wrap-style:square" from="18564,0" to="22033,8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" strokecolor="#70ad47 [3209]" strokeweight="4.5pt">
                  <v:stroke joinstyle="miter"/>
                </v:line>
              </v:group>
            </w:pict>
          </mc:Fallback>
        </mc:AlternateContent>
      </w:r>
      <w:r w:rsidR="00426FF6">
        <w:rPr>
          <w:noProof/>
          <w:color w:val="FF0000"/>
          <w:sz w:val="23"/>
          <w:szCs w:val="23"/>
          <w:u w:val="single" w:color="000000" w:themeColor="text1"/>
        </w:rPr>
        <mc:AlternateContent>
          <mc:Choice Requires="wpg">
            <w:drawing>
              <wp:anchor distT="0" distB="0" distL="114300" distR="114300" simplePos="0" relativeHeight="251646969" behindDoc="0" locked="0" layoutInCell="1" allowOverlap="1" wp14:anchorId="5764F524" wp14:editId="022A4AA9">
                <wp:simplePos x="0" y="0"/>
                <wp:positionH relativeFrom="column">
                  <wp:posOffset>3422386</wp:posOffset>
                </wp:positionH>
                <wp:positionV relativeFrom="paragraph">
                  <wp:posOffset>76128</wp:posOffset>
                </wp:positionV>
                <wp:extent cx="2551491" cy="2077169"/>
                <wp:effectExtent l="19050" t="19050" r="20320" b="18415"/>
                <wp:wrapNone/>
                <wp:docPr id="34" name="群組 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51491" cy="2077169"/>
                          <a:chOff x="0" y="0"/>
                          <a:chExt cx="2551491" cy="2077169"/>
                        </a:xfrm>
                      </wpg:grpSpPr>
                      <wps:wsp>
                        <wps:cNvPr id="19" name="矩形: 圓角化單一角落 19"/>
                        <wps:cNvSpPr/>
                        <wps:spPr>
                          <a:xfrm>
                            <a:off x="110347" y="878097"/>
                            <a:ext cx="2441144" cy="1199072"/>
                          </a:xfrm>
                          <a:prstGeom prst="round1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矩形: 圓角 10"/>
                        <wps:cNvSpPr/>
                        <wps:spPr>
                          <a:xfrm>
                            <a:off x="1067879" y="610678"/>
                            <a:ext cx="1250830" cy="414068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1D71790" w14:textId="1D61AF08" w:rsidR="00D12F0F" w:rsidRPr="00A665B2" w:rsidRDefault="003110E6" w:rsidP="003110E6">
                              <w:pPr>
                                <w:snapToGrid w:val="0"/>
                                <w:spacing w:after="0" w:line="240" w:lineRule="atLeast"/>
                                <w:jc w:val="center"/>
                                <w:rPr>
                                  <w:rFonts w:ascii="微軟正黑體" w:eastAsia="微軟正黑體" w:hAnsi="微軟正黑體"/>
                                  <w:sz w:val="28"/>
                                  <w:szCs w:val="28"/>
                                </w:rPr>
                              </w:pPr>
                              <w:r w:rsidRPr="00A665B2">
                                <w:rPr>
                                  <w:rFonts w:ascii="微軟正黑體" w:eastAsia="微軟正黑體" w:hAnsi="微軟正黑體" w:hint="eastAsia"/>
                                  <w:sz w:val="28"/>
                                  <w:szCs w:val="28"/>
                                </w:rPr>
                                <w:t>戰場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直線接點 28"/>
                        <wps:cNvCnPr/>
                        <wps:spPr>
                          <a:xfrm flipH="1" flipV="1">
                            <a:off x="0" y="0"/>
                            <a:ext cx="481425" cy="879894"/>
                          </a:xfrm>
                          <a:prstGeom prst="line">
                            <a:avLst/>
                          </a:prstGeom>
                          <a:ln w="571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764F524" id="群組 34" o:spid="_x0000_s1042" style="position:absolute;left:0;text-align:left;margin-left:269.5pt;margin-top:6pt;width:200.9pt;height:163.55pt;z-index:251646969" coordsize="25514,207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">
                <v:shape id="矩形: 圓角化單一角落 19" o:spid="_x0000_s1043" style="position:absolute;left:1103;top:8780;width:24411;height:11991;visibility:visible;mso-wrap-style:square;v-text-anchor:middle" coordsize="2441144,11990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" path="m,l2241295,v110374,,199849,89475,199849,199849l2441144,1199072,,1199072,,xe" fillcolor="white [3201]" strokecolor="black [3200]" strokeweight="1pt">
                  <v:stroke joinstyle="miter"/>
                  <v:path arrowok="t" o:connecttype="custom" o:connectlocs="0,0;2241295,0;2441144,199849;2441144,1199072;0,1199072;0,0" o:connectangles="0,0,0,0,0,0"/>
                </v:shape>
                <v:roundrect id="矩形: 圓角 10" o:spid="_x0000_s1044" style="position:absolute;left:10678;top:6106;width:12509;height:414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" fillcolor="black [3200]" strokecolor="black [1600]" strokeweight="1pt">
                  <v:stroke joinstyle="miter"/>
                  <v:textbox>
                    <w:txbxContent>
                      <w:p w14:paraId="01D71790" w14:textId="1D61AF08" w:rsidR="00D12F0F" w:rsidRPr="00A665B2" w:rsidRDefault="003110E6" w:rsidP="003110E6">
                        <w:pPr>
                          <w:snapToGrid w:val="0"/>
                          <w:spacing w:after="0" w:line="240" w:lineRule="atLeast"/>
                          <w:jc w:val="center"/>
                          <w:rPr>
                            <w:rFonts w:ascii="微軟正黑體" w:eastAsia="微軟正黑體" w:hAnsi="微軟正黑體"/>
                            <w:sz w:val="28"/>
                            <w:szCs w:val="28"/>
                          </w:rPr>
                        </w:pPr>
                        <w:r w:rsidRPr="00A665B2">
                          <w:rPr>
                            <w:rFonts w:ascii="微軟正黑體" w:eastAsia="微軟正黑體" w:hAnsi="微軟正黑體" w:hint="eastAsia"/>
                            <w:sz w:val="28"/>
                            <w:szCs w:val="28"/>
                          </w:rPr>
                          <w:t>戰場</w:t>
                        </w:r>
                      </w:p>
                    </w:txbxContent>
                  </v:textbox>
                </v:roundrect>
                <v:line id="直線接點 28" o:spid="_x0000_s1045" style="position:absolute;flip:x y;visibility:visible;mso-wrap-style:square" from="0,0" to="4814,87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" strokecolor="black [3213]" strokeweight="4.5pt">
                  <v:stroke joinstyle="miter"/>
                </v:line>
              </v:group>
            </w:pict>
          </mc:Fallback>
        </mc:AlternateContent>
      </w:r>
    </w:p>
    <w:p w14:paraId="2F494E6D" w14:textId="535FDDA9" w:rsidR="00D12F0F" w:rsidRDefault="00D12F0F" w:rsidP="00927A1B">
      <w:pPr>
        <w:pStyle w:val="a3"/>
        <w:autoSpaceDE w:val="0"/>
        <w:autoSpaceDN w:val="0"/>
        <w:adjustRightInd w:val="0"/>
        <w:spacing w:before="40" w:after="40" w:line="276" w:lineRule="auto"/>
        <w:ind w:leftChars="0" w:left="360"/>
        <w:jc w:val="both"/>
        <w:rPr>
          <w:color w:val="FF0000"/>
          <w:sz w:val="23"/>
          <w:szCs w:val="23"/>
          <w:u w:val="single" w:color="000000" w:themeColor="text1"/>
        </w:rPr>
      </w:pPr>
    </w:p>
    <w:p w14:paraId="39B0B88D" w14:textId="1B90C47D" w:rsidR="00D12F0F" w:rsidRDefault="00D12F0F" w:rsidP="00927A1B">
      <w:pPr>
        <w:pStyle w:val="a3"/>
        <w:autoSpaceDE w:val="0"/>
        <w:autoSpaceDN w:val="0"/>
        <w:adjustRightInd w:val="0"/>
        <w:spacing w:before="40" w:after="40" w:line="276" w:lineRule="auto"/>
        <w:ind w:leftChars="0" w:left="360"/>
        <w:jc w:val="both"/>
        <w:rPr>
          <w:color w:val="FF0000"/>
          <w:sz w:val="23"/>
          <w:szCs w:val="23"/>
          <w:u w:val="single" w:color="000000" w:themeColor="text1"/>
        </w:rPr>
      </w:pPr>
    </w:p>
    <w:p w14:paraId="0CF1621C" w14:textId="7C2A3844" w:rsidR="00D12F0F" w:rsidRDefault="00D12F0F" w:rsidP="00927A1B">
      <w:pPr>
        <w:pStyle w:val="a3"/>
        <w:autoSpaceDE w:val="0"/>
        <w:autoSpaceDN w:val="0"/>
        <w:adjustRightInd w:val="0"/>
        <w:spacing w:before="40" w:after="40" w:line="276" w:lineRule="auto"/>
        <w:ind w:leftChars="0" w:left="360"/>
        <w:jc w:val="both"/>
        <w:rPr>
          <w:color w:val="FF0000"/>
          <w:sz w:val="23"/>
          <w:szCs w:val="23"/>
          <w:u w:val="single" w:color="000000" w:themeColor="text1"/>
        </w:rPr>
      </w:pPr>
    </w:p>
    <w:p w14:paraId="70655A56" w14:textId="0BDAFA44" w:rsidR="003110E6" w:rsidRDefault="00A665B2" w:rsidP="00927A1B">
      <w:pPr>
        <w:pStyle w:val="a3"/>
        <w:autoSpaceDE w:val="0"/>
        <w:autoSpaceDN w:val="0"/>
        <w:adjustRightInd w:val="0"/>
        <w:spacing w:before="40" w:after="40" w:line="276" w:lineRule="auto"/>
        <w:ind w:leftChars="0" w:left="360"/>
        <w:jc w:val="both"/>
        <w:rPr>
          <w:color w:val="FF0000"/>
          <w:sz w:val="23"/>
          <w:szCs w:val="23"/>
          <w:u w:val="single" w:color="000000" w:themeColor="text1"/>
        </w:rPr>
      </w:pPr>
      <w:r>
        <w:rPr>
          <w:rFonts w:hint="eastAsia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3603" behindDoc="0" locked="0" layoutInCell="1" allowOverlap="1" wp14:anchorId="0F5509EC" wp14:editId="181C7C62">
                <wp:simplePos x="0" y="0"/>
                <wp:positionH relativeFrom="column">
                  <wp:posOffset>3747135</wp:posOffset>
                </wp:positionH>
                <wp:positionV relativeFrom="paragraph">
                  <wp:posOffset>48895</wp:posOffset>
                </wp:positionV>
                <wp:extent cx="2171700" cy="887982"/>
                <wp:effectExtent l="0" t="0" r="0" b="7620"/>
                <wp:wrapNone/>
                <wp:docPr id="25" name="文字方塊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1700" cy="88798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C0C0B0C" w14:textId="4176AAB9" w:rsidR="003110E6" w:rsidRPr="00ED369E" w:rsidRDefault="003110E6" w:rsidP="003110E6">
                            <w:pPr>
                              <w:rPr>
                                <w:rFonts w:ascii="PMingLiU" w:eastAsia="PMingLiU" w:hAnsi="PMingLiU"/>
                                <w:sz w:val="26"/>
                                <w:szCs w:val="26"/>
                              </w:rPr>
                            </w:pPr>
                            <w:r w:rsidRPr="00ED369E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越南</w:t>
                            </w:r>
                            <w:r w:rsidR="00217EFA" w:rsidRPr="00ED369E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、</w:t>
                            </w:r>
                            <w:r w:rsidR="00217EFA" w:rsidRPr="00ED369E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福州</w:t>
                            </w:r>
                            <w:r w:rsidR="00217EFA" w:rsidRPr="00ED369E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、</w:t>
                            </w:r>
                            <w:r w:rsidR="00217EFA" w:rsidRPr="00ED369E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台灣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5509EC" id="文字方塊 25" o:spid="_x0000_s1046" type="#_x0000_t202" style="position:absolute;left:0;text-align:left;margin-left:295.05pt;margin-top:3.85pt;width:171pt;height:69.9pt;z-index:25167360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" filled="f" stroked="f" strokeweight=".5pt">
                <v:textbox>
                  <w:txbxContent>
                    <w:p w14:paraId="6C0C0B0C" w14:textId="4176AAB9" w:rsidR="003110E6" w:rsidRPr="00ED369E" w:rsidRDefault="003110E6" w:rsidP="003110E6">
                      <w:pPr>
                        <w:rPr>
                          <w:rFonts w:ascii="PMingLiU" w:eastAsia="PMingLiU" w:hAnsi="PMingLiU"/>
                          <w:sz w:val="26"/>
                          <w:szCs w:val="26"/>
                        </w:rPr>
                      </w:pPr>
                      <w:r w:rsidRPr="00ED369E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越南</w:t>
                      </w:r>
                      <w:r w:rsidR="00217EFA" w:rsidRPr="00ED369E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、</w:t>
                      </w:r>
                      <w:r w:rsidR="00217EFA" w:rsidRPr="00ED369E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福州</w:t>
                      </w:r>
                      <w:r w:rsidR="00217EFA" w:rsidRPr="00ED369E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、</w:t>
                      </w:r>
                      <w:r w:rsidR="00217EFA" w:rsidRPr="00ED369E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台灣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1555" behindDoc="0" locked="0" layoutInCell="1" allowOverlap="1" wp14:anchorId="26A5E7D3" wp14:editId="4F97C10B">
                <wp:simplePos x="0" y="0"/>
                <wp:positionH relativeFrom="column">
                  <wp:posOffset>177800</wp:posOffset>
                </wp:positionH>
                <wp:positionV relativeFrom="paragraph">
                  <wp:posOffset>16510</wp:posOffset>
                </wp:positionV>
                <wp:extent cx="2785745" cy="1000125"/>
                <wp:effectExtent l="0" t="0" r="0" b="0"/>
                <wp:wrapNone/>
                <wp:docPr id="23" name="文字方塊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5745" cy="1000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FE4348F" w14:textId="6580BAE3" w:rsidR="003110E6" w:rsidRPr="00ED369E" w:rsidRDefault="003110E6" w:rsidP="003110E6">
                            <w:pPr>
                              <w:rPr>
                                <w:rFonts w:ascii="PMingLiU" w:eastAsia="PMingLiU" w:hAnsi="PMingLiU"/>
                                <w:sz w:val="26"/>
                                <w:szCs w:val="26"/>
                              </w:rPr>
                            </w:pPr>
                            <w:r w:rsidRPr="00ED369E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法國</w:t>
                            </w:r>
                            <w:r w:rsidRPr="00ED369E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想取得</w:t>
                            </w:r>
                            <w:r w:rsidRPr="00ED369E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越南</w:t>
                            </w:r>
                            <w:r w:rsidRPr="00ED369E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，同時在東面要取得</w:t>
                            </w:r>
                            <w:r w:rsidRPr="00ED369E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台灣</w:t>
                            </w:r>
                            <w:r w:rsidRPr="00ED369E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A5E7D3" id="文字方塊 23" o:spid="_x0000_s1047" type="#_x0000_t202" style="position:absolute;left:0;text-align:left;margin-left:14pt;margin-top:1.3pt;width:219.35pt;height:78.75pt;z-index:2516715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" filled="f" stroked="f" strokeweight=".5pt">
                <v:textbox>
                  <w:txbxContent>
                    <w:p w14:paraId="2FE4348F" w14:textId="6580BAE3" w:rsidR="003110E6" w:rsidRPr="00ED369E" w:rsidRDefault="003110E6" w:rsidP="003110E6">
                      <w:pPr>
                        <w:rPr>
                          <w:rFonts w:ascii="PMingLiU" w:eastAsia="PMingLiU" w:hAnsi="PMingLiU"/>
                          <w:sz w:val="26"/>
                          <w:szCs w:val="26"/>
                        </w:rPr>
                      </w:pPr>
                      <w:r w:rsidRPr="00ED369E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法國</w:t>
                      </w:r>
                      <w:r w:rsidRPr="00ED369E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想取得</w:t>
                      </w:r>
                      <w:r w:rsidRPr="00ED369E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越南</w:t>
                      </w:r>
                      <w:r w:rsidRPr="00ED369E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，同時在東面要取得</w:t>
                      </w:r>
                      <w:r w:rsidRPr="00ED369E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台灣</w:t>
                      </w:r>
                      <w:r w:rsidRPr="00ED369E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。</w:t>
                      </w:r>
                    </w:p>
                  </w:txbxContent>
                </v:textbox>
              </v:shape>
            </w:pict>
          </mc:Fallback>
        </mc:AlternateContent>
      </w:r>
    </w:p>
    <w:p w14:paraId="3D29FF8E" w14:textId="6ABFB700" w:rsidR="003110E6" w:rsidRDefault="00D12E15" w:rsidP="00927A1B">
      <w:pPr>
        <w:pStyle w:val="a3"/>
        <w:autoSpaceDE w:val="0"/>
        <w:autoSpaceDN w:val="0"/>
        <w:adjustRightInd w:val="0"/>
        <w:spacing w:before="40" w:after="40" w:line="276" w:lineRule="auto"/>
        <w:ind w:leftChars="0" w:left="360"/>
        <w:jc w:val="both"/>
        <w:rPr>
          <w:color w:val="FF0000"/>
          <w:sz w:val="23"/>
          <w:szCs w:val="23"/>
          <w:u w:val="single" w:color="000000" w:themeColor="text1"/>
        </w:rPr>
      </w:pPr>
      <w:r>
        <w:rPr>
          <w:rFonts w:hint="eastAsia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9747" behindDoc="0" locked="0" layoutInCell="1" allowOverlap="1" wp14:anchorId="4B02079E" wp14:editId="32A3E9AA">
                <wp:simplePos x="0" y="0"/>
                <wp:positionH relativeFrom="column">
                  <wp:posOffset>3576007</wp:posOffset>
                </wp:positionH>
                <wp:positionV relativeFrom="paragraph">
                  <wp:posOffset>74323</wp:posOffset>
                </wp:positionV>
                <wp:extent cx="2463421" cy="846162"/>
                <wp:effectExtent l="0" t="0" r="0" b="0"/>
                <wp:wrapNone/>
                <wp:docPr id="2" name="文字方塊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63421" cy="84616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F9DB09" w14:textId="77777777" w:rsidR="00D12E15" w:rsidRPr="00ED71E9" w:rsidRDefault="00D12E15" w:rsidP="004E6FDA">
                            <w:pPr>
                              <w:snapToGrid w:val="0"/>
                              <w:rPr>
                                <w:rFonts w:ascii="PMingLiU" w:eastAsia="PMingLiU" w:hAnsi="PMingLiU"/>
                                <w:color w:val="FF0000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PMingLiU" w:eastAsia="PMingLiU" w:hAnsi="PMingLiU" w:hint="eastAsia"/>
                                <w:color w:val="FF0000"/>
                                <w:sz w:val="20"/>
                                <w:szCs w:val="20"/>
                              </w:rPr>
                              <w:t>［</w:t>
                            </w:r>
                            <w:proofErr w:type="gramEnd"/>
                            <w:r>
                              <w:rPr>
                                <w:rFonts w:ascii="PMingLiU" w:eastAsia="PMingLiU" w:hAnsi="PMingLiU" w:hint="eastAsia"/>
                                <w:color w:val="FF0000"/>
                                <w:sz w:val="20"/>
                                <w:szCs w:val="20"/>
                              </w:rPr>
                              <w:t>編按：節目中提及中法戰爭的戰場，其中「山西和福州」中的「山西」，乃「廣西」之誤，謹此修正。］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02079E" id="文字方塊 2" o:spid="_x0000_s1048" type="#_x0000_t202" style="position:absolute;left:0;text-align:left;margin-left:281.6pt;margin-top:5.85pt;width:193.95pt;height:66.65pt;z-index:2516797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" filled="f" stroked="f" strokeweight=".5pt">
                <v:textbox>
                  <w:txbxContent>
                    <w:p w14:paraId="79F9DB09" w14:textId="77777777" w:rsidR="00D12E15" w:rsidRPr="00ED71E9" w:rsidRDefault="00D12E15" w:rsidP="004E6FDA">
                      <w:pPr>
                        <w:snapToGrid w:val="0"/>
                        <w:rPr>
                          <w:rFonts w:ascii="PMingLiU" w:eastAsia="PMingLiU" w:hAnsi="PMingLiU"/>
                          <w:color w:val="FF0000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PMingLiU" w:eastAsia="PMingLiU" w:hAnsi="PMingLiU" w:hint="eastAsia"/>
                          <w:color w:val="FF0000"/>
                          <w:sz w:val="20"/>
                          <w:szCs w:val="20"/>
                        </w:rPr>
                        <w:t>［</w:t>
                      </w:r>
                      <w:proofErr w:type="gramEnd"/>
                      <w:r>
                        <w:rPr>
                          <w:rFonts w:ascii="PMingLiU" w:eastAsia="PMingLiU" w:hAnsi="PMingLiU" w:hint="eastAsia"/>
                          <w:color w:val="FF0000"/>
                          <w:sz w:val="20"/>
                          <w:szCs w:val="20"/>
                        </w:rPr>
                        <w:t>編按：節目中提及中法戰爭的戰場，其中「山西和福州」中的「山西」，乃「廣西」之誤，謹此修正。］</w:t>
                      </w:r>
                    </w:p>
                  </w:txbxContent>
                </v:textbox>
              </v:shape>
            </w:pict>
          </mc:Fallback>
        </mc:AlternateContent>
      </w:r>
    </w:p>
    <w:p w14:paraId="4CA2FDEE" w14:textId="3DDCFF81" w:rsidR="003110E6" w:rsidRDefault="003110E6" w:rsidP="00927A1B">
      <w:pPr>
        <w:pStyle w:val="a3"/>
        <w:autoSpaceDE w:val="0"/>
        <w:autoSpaceDN w:val="0"/>
        <w:adjustRightInd w:val="0"/>
        <w:spacing w:before="40" w:after="40" w:line="276" w:lineRule="auto"/>
        <w:ind w:leftChars="0" w:left="360"/>
        <w:jc w:val="both"/>
        <w:rPr>
          <w:color w:val="FF0000"/>
          <w:sz w:val="23"/>
          <w:szCs w:val="23"/>
          <w:u w:val="single" w:color="000000" w:themeColor="text1"/>
        </w:rPr>
      </w:pPr>
    </w:p>
    <w:p w14:paraId="71CA4363" w14:textId="66633A50" w:rsidR="003110E6" w:rsidRPr="00927A1B" w:rsidRDefault="003110E6" w:rsidP="00927A1B">
      <w:pPr>
        <w:pStyle w:val="a3"/>
        <w:autoSpaceDE w:val="0"/>
        <w:autoSpaceDN w:val="0"/>
        <w:adjustRightInd w:val="0"/>
        <w:spacing w:before="40" w:after="40" w:line="276" w:lineRule="auto"/>
        <w:ind w:leftChars="0" w:left="360"/>
        <w:jc w:val="both"/>
        <w:rPr>
          <w:color w:val="FF0000"/>
          <w:sz w:val="23"/>
          <w:szCs w:val="23"/>
          <w:u w:val="single" w:color="000000" w:themeColor="text1"/>
        </w:rPr>
      </w:pPr>
    </w:p>
    <w:p w14:paraId="2888AE1B" w14:textId="2948A1F3" w:rsidR="00C81336" w:rsidRPr="008F185A" w:rsidRDefault="00CA10FF" w:rsidP="001D11AD">
      <w:pPr>
        <w:pStyle w:val="00"/>
        <w:spacing w:before="360"/>
        <w:ind w:left="357" w:right="0" w:hanging="357"/>
      </w:pPr>
      <w:r w:rsidRPr="006003CB">
        <w:rPr>
          <w:rFonts w:hint="eastAsia"/>
          <w:u w:val="single"/>
          <w:shd w:val="clear" w:color="auto" w:fill="FFFFFF"/>
        </w:rPr>
        <w:t>中</w:t>
      </w:r>
      <w:r w:rsidR="00C2377A" w:rsidRPr="00C2377A">
        <w:rPr>
          <w:rFonts w:hint="eastAsia"/>
          <w:sz w:val="10"/>
          <w:szCs w:val="10"/>
          <w:shd w:val="clear" w:color="auto" w:fill="FFFFFF"/>
        </w:rPr>
        <w:t xml:space="preserve"> </w:t>
      </w:r>
      <w:r w:rsidRPr="006003CB">
        <w:rPr>
          <w:rFonts w:hint="eastAsia"/>
          <w:u w:val="single"/>
          <w:shd w:val="clear" w:color="auto" w:fill="FFFFFF"/>
        </w:rPr>
        <w:t>法</w:t>
      </w:r>
      <w:r>
        <w:rPr>
          <w:rFonts w:hint="eastAsia"/>
          <w:shd w:val="clear" w:color="auto" w:fill="FFFFFF"/>
        </w:rPr>
        <w:t>戰爭期間，</w:t>
      </w:r>
      <w:r w:rsidRPr="006003CB">
        <w:rPr>
          <w:rFonts w:hint="eastAsia"/>
          <w:u w:val="single"/>
          <w:shd w:val="clear" w:color="auto" w:fill="FFFFFF"/>
        </w:rPr>
        <w:t>法國</w:t>
      </w:r>
      <w:r w:rsidR="009A73D1">
        <w:rPr>
          <w:rFonts w:hint="eastAsia"/>
          <w:shd w:val="clear" w:color="auto" w:fill="FFFFFF"/>
        </w:rPr>
        <w:t>想</w:t>
      </w:r>
      <w:r w:rsidR="009A73D1" w:rsidRPr="00286BB0">
        <w:rPr>
          <w:rFonts w:hint="eastAsia"/>
          <w:u w:val="single"/>
          <w:shd w:val="clear" w:color="auto" w:fill="FFFFFF"/>
        </w:rPr>
        <w:t>香港</w:t>
      </w:r>
      <w:r w:rsidR="008F185A">
        <w:rPr>
          <w:rFonts w:hint="eastAsia"/>
          <w:shd w:val="clear" w:color="auto" w:fill="FFFFFF"/>
        </w:rPr>
        <w:t>的工</w:t>
      </w:r>
      <w:r w:rsidR="006003CB">
        <w:rPr>
          <w:rFonts w:hint="eastAsia"/>
          <w:shd w:val="clear" w:color="auto" w:fill="FFFFFF"/>
        </w:rPr>
        <w:t>人</w:t>
      </w:r>
      <w:r w:rsidR="009A73D1">
        <w:rPr>
          <w:rFonts w:hint="eastAsia"/>
          <w:shd w:val="clear" w:color="auto" w:fill="FFFFFF"/>
        </w:rPr>
        <w:t>維修</w:t>
      </w:r>
      <w:r>
        <w:rPr>
          <w:rFonts w:hint="eastAsia"/>
          <w:shd w:val="clear" w:color="auto" w:fill="FFFFFF"/>
        </w:rPr>
        <w:t>戰艦</w:t>
      </w:r>
      <w:r w:rsidR="008F185A">
        <w:rPr>
          <w:rFonts w:hint="eastAsia"/>
          <w:shd w:val="clear" w:color="auto" w:fill="FFFFFF"/>
        </w:rPr>
        <w:t>和運送貨物，但遭工人拒絕，原因是甚麼？</w:t>
      </w:r>
    </w:p>
    <w:p w14:paraId="2FC26948" w14:textId="6279B9FF" w:rsidR="008F185A" w:rsidRPr="00A1364A" w:rsidRDefault="00F849D7" w:rsidP="00A1364A">
      <w:pPr>
        <w:pStyle w:val="00"/>
        <w:numPr>
          <w:ilvl w:val="0"/>
          <w:numId w:val="0"/>
        </w:numPr>
        <w:spacing w:before="240"/>
        <w:ind w:left="357" w:right="0" w:hanging="357"/>
        <w:rPr>
          <w:rFonts w:ascii="標楷體" w:eastAsia="標楷體" w:hAnsi="標楷體"/>
          <w:shd w:val="clear" w:color="auto" w:fill="FFFFFF"/>
        </w:rPr>
      </w:pPr>
      <w:r>
        <w:rPr>
          <w:rFonts w:hint="eastAsia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4145" behindDoc="0" locked="0" layoutInCell="1" allowOverlap="1" wp14:anchorId="782E4C16" wp14:editId="37EA8236">
                <wp:simplePos x="0" y="0"/>
                <wp:positionH relativeFrom="column">
                  <wp:posOffset>13335</wp:posOffset>
                </wp:positionH>
                <wp:positionV relativeFrom="paragraph">
                  <wp:posOffset>7454</wp:posOffset>
                </wp:positionV>
                <wp:extent cx="6029325" cy="664210"/>
                <wp:effectExtent l="0" t="0" r="0" b="2540"/>
                <wp:wrapNone/>
                <wp:docPr id="18" name="文字方塊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29325" cy="6642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54814FF" w14:textId="465BD30C" w:rsidR="003172E7" w:rsidRPr="003172E7" w:rsidRDefault="008F185A" w:rsidP="00A665B2">
                            <w:pPr>
                              <w:spacing w:line="312" w:lineRule="auto"/>
                              <w:rPr>
                                <w:rFonts w:ascii="PMingLiU" w:eastAsia="PMingLiU" w:hAnsi="PMingLiU"/>
                              </w:rPr>
                            </w:pPr>
                            <w:r w:rsidRPr="008F185A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當時</w:t>
                            </w:r>
                            <w:r w:rsidRPr="00003E64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香港</w:t>
                            </w:r>
                            <w:r w:rsidRPr="008F185A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的</w:t>
                            </w:r>
                            <w:r w:rsidRPr="00003E64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華</w:t>
                            </w:r>
                            <w:r w:rsidRPr="008F185A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人一直受到</w:t>
                            </w:r>
                            <w:r w:rsidRPr="00003E64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英國</w:t>
                            </w:r>
                            <w:r w:rsidRPr="008F185A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人不平等對待</w:t>
                            </w:r>
                            <w:r w:rsidR="008949C5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、欺凌和歧視</w:t>
                            </w:r>
                            <w:r w:rsidRPr="008F185A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，</w:t>
                            </w:r>
                            <w:r w:rsidR="00574CC2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並且不滿</w:t>
                            </w:r>
                            <w:r w:rsidR="00C2377A" w:rsidRPr="008F185A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外國再次侵</w:t>
                            </w:r>
                            <w:r w:rsidR="00C2377A" w:rsidRPr="00003E64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華</w:t>
                            </w:r>
                            <w:r w:rsidR="00C2377A" w:rsidRPr="008F185A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，</w:t>
                            </w:r>
                            <w:r w:rsidR="00574CC2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於是</w:t>
                            </w:r>
                            <w:r w:rsidR="008949C5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支援這場戰爭中的中方，</w:t>
                            </w:r>
                            <w:r w:rsidRPr="008F185A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拒絕為</w:t>
                            </w:r>
                            <w:r w:rsidRPr="00003E64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法國</w:t>
                            </w:r>
                            <w:r w:rsidRPr="008F185A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人</w:t>
                            </w:r>
                            <w:r w:rsidR="00713B9D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維修戰艦和</w:t>
                            </w:r>
                            <w:r w:rsidRPr="008F185A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運送貨物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2E4C16" id="_x0000_t202" coordsize="21600,21600" o:spt="202" path="m,l,21600r21600,l21600,xe">
                <v:stroke joinstyle="miter"/>
                <v:path gradientshapeok="t" o:connecttype="rect"/>
              </v:shapetype>
              <v:shape id="文字方塊 18" o:spid="_x0000_s1048" type="#_x0000_t202" style="position:absolute;left:0;text-align:left;margin-left:1.05pt;margin-top:.6pt;width:474.75pt;height:52.3pt;z-index:2516541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" filled="f" stroked="f" strokeweight=".5pt">
                <v:textbox>
                  <w:txbxContent>
                    <w:p w14:paraId="254814FF" w14:textId="465BD30C" w:rsidR="003172E7" w:rsidRPr="003172E7" w:rsidRDefault="008F185A" w:rsidP="00A665B2">
                      <w:pPr>
                        <w:spacing w:line="312" w:lineRule="auto"/>
                        <w:rPr>
                          <w:rFonts w:ascii="PMingLiU" w:eastAsia="PMingLiU" w:hAnsi="PMingLiU"/>
                        </w:rPr>
                      </w:pPr>
                      <w:r w:rsidRPr="008F185A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當時</w:t>
                      </w:r>
                      <w:r w:rsidRPr="00003E64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香港</w:t>
                      </w:r>
                      <w:r w:rsidRPr="008F185A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的</w:t>
                      </w:r>
                      <w:r w:rsidRPr="00003E64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華</w:t>
                      </w:r>
                      <w:r w:rsidRPr="008F185A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人一直受到</w:t>
                      </w:r>
                      <w:r w:rsidRPr="00003E64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英國</w:t>
                      </w:r>
                      <w:r w:rsidRPr="008F185A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人不平等對待</w:t>
                      </w:r>
                      <w:r w:rsidR="008949C5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、欺凌和歧視</w:t>
                      </w:r>
                      <w:r w:rsidRPr="008F185A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，</w:t>
                      </w:r>
                      <w:r w:rsidR="00574CC2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並且不滿</w:t>
                      </w:r>
                      <w:r w:rsidR="00C2377A" w:rsidRPr="008F185A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外國再次侵</w:t>
                      </w:r>
                      <w:r w:rsidR="00C2377A" w:rsidRPr="00003E64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華</w:t>
                      </w:r>
                      <w:r w:rsidR="00C2377A" w:rsidRPr="008F185A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，</w:t>
                      </w:r>
                      <w:r w:rsidR="00574CC2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於是</w:t>
                      </w:r>
                      <w:r w:rsidR="008949C5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支援這場戰爭中的中方，</w:t>
                      </w:r>
                      <w:r w:rsidRPr="008F185A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拒絕為</w:t>
                      </w:r>
                      <w:r w:rsidRPr="00003E64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法國</w:t>
                      </w:r>
                      <w:r w:rsidRPr="008F185A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人</w:t>
                      </w:r>
                      <w:r w:rsidR="00713B9D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維修戰艦和</w:t>
                      </w:r>
                      <w:r w:rsidRPr="008F185A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運送貨物。</w:t>
                      </w:r>
                    </w:p>
                  </w:txbxContent>
                </v:textbox>
              </v:shape>
            </w:pict>
          </mc:Fallback>
        </mc:AlternateContent>
      </w:r>
      <w:r w:rsidR="00A1364A">
        <w:rPr>
          <w:rFonts w:ascii="標楷體" w:eastAsia="標楷體" w:hAnsi="標楷體" w:hint="eastAsia"/>
          <w:shd w:val="clear" w:color="auto" w:fill="FFFFFF"/>
        </w:rPr>
        <w:t>＿＿＿＿＿＿＿＿＿＿＿＿＿＿＿＿＿＿＿＿＿＿＿＿＿＿＿＿＿＿＿＿＿＿＿＿＿＿＿＿</w:t>
      </w:r>
    </w:p>
    <w:p w14:paraId="5AE13251" w14:textId="7CE68D24" w:rsidR="00A1364A" w:rsidRDefault="00A1364A" w:rsidP="00A1364A">
      <w:pPr>
        <w:pStyle w:val="00"/>
        <w:numPr>
          <w:ilvl w:val="0"/>
          <w:numId w:val="0"/>
        </w:numPr>
        <w:spacing w:before="240"/>
        <w:ind w:left="357" w:right="0" w:hanging="357"/>
        <w:rPr>
          <w:rFonts w:ascii="標楷體" w:eastAsia="標楷體" w:hAnsi="標楷體"/>
          <w:shd w:val="clear" w:color="auto" w:fill="FFFFFF"/>
        </w:rPr>
      </w:pPr>
      <w:r>
        <w:rPr>
          <w:rFonts w:ascii="標楷體" w:eastAsia="標楷體" w:hAnsi="標楷體" w:hint="eastAsia"/>
          <w:shd w:val="clear" w:color="auto" w:fill="FFFFFF"/>
        </w:rPr>
        <w:t>＿＿＿＿＿＿＿＿＿＿＿＿＿＿＿＿＿＿＿＿＿＿＿＿＿＿＿＿＿＿＿＿＿＿＿＿＿＿＿＿</w:t>
      </w:r>
    </w:p>
    <w:p w14:paraId="25833017" w14:textId="77777777" w:rsidR="0024035C" w:rsidRDefault="0024035C" w:rsidP="0024035C">
      <w:pPr>
        <w:pStyle w:val="00"/>
        <w:numPr>
          <w:ilvl w:val="0"/>
          <w:numId w:val="0"/>
        </w:numPr>
        <w:spacing w:before="240"/>
        <w:ind w:left="357" w:right="0" w:hanging="357"/>
        <w:rPr>
          <w:rFonts w:ascii="標楷體" w:eastAsia="標楷體" w:hAnsi="標楷體"/>
          <w:shd w:val="clear" w:color="auto" w:fill="FFFFFF"/>
        </w:rPr>
      </w:pPr>
      <w:r>
        <w:rPr>
          <w:rFonts w:ascii="標楷體" w:eastAsia="標楷體" w:hAnsi="標楷體" w:hint="eastAsia"/>
          <w:shd w:val="clear" w:color="auto" w:fill="FFFFFF"/>
        </w:rPr>
        <w:t>＿＿＿＿＿＿＿＿＿＿＿＿＿＿＿＿＿＿＿＿＿＿＿＿＿＿＿＿＿＿＿＿＿＿＿＿＿＿＿＿</w:t>
      </w:r>
    </w:p>
    <w:p w14:paraId="66ABFDCC" w14:textId="3C339206" w:rsidR="000D1F9F" w:rsidRPr="00015B49" w:rsidRDefault="007857F6" w:rsidP="00905C55">
      <w:pPr>
        <w:pStyle w:val="00"/>
        <w:numPr>
          <w:ilvl w:val="0"/>
          <w:numId w:val="0"/>
        </w:numPr>
        <w:spacing w:before="240"/>
        <w:ind w:left="-142" w:right="0"/>
      </w:pPr>
      <w:r>
        <w:rPr>
          <w:rFonts w:ascii="Source Han Sans SC Light" w:eastAsia="Source Han Sans SC Light" w:hAnsi="Source Han Sans SC Light"/>
        </w:rPr>
        <w:drawing>
          <wp:inline distT="0" distB="0" distL="0" distR="0" wp14:anchorId="42EE1278" wp14:editId="7157755A">
            <wp:extent cx="1079500" cy="355600"/>
            <wp:effectExtent l="0" t="0" r="6350" b="6350"/>
            <wp:docPr id="35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35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A2CDB">
        <w:rPr>
          <w:rFonts w:hint="eastAsia"/>
          <w:shd w:val="clear" w:color="auto" w:fill="FFFFFF"/>
        </w:rPr>
        <w:t xml:space="preserve">　</w:t>
      </w:r>
      <w:r w:rsidR="00832368" w:rsidRPr="0000106F">
        <w:rPr>
          <w:rFonts w:hint="eastAsia"/>
          <w:u w:val="single"/>
          <w:shd w:val="clear" w:color="auto" w:fill="FFFFFF"/>
        </w:rPr>
        <w:t>香港</w:t>
      </w:r>
      <w:r w:rsidR="00832368">
        <w:rPr>
          <w:rFonts w:hint="eastAsia"/>
          <w:shd w:val="clear" w:color="auto" w:fill="FFFFFF"/>
        </w:rPr>
        <w:t>也受到</w:t>
      </w:r>
      <w:r w:rsidR="00832368" w:rsidRPr="0000106F">
        <w:rPr>
          <w:rFonts w:hint="eastAsia"/>
          <w:u w:val="single"/>
          <w:shd w:val="clear" w:color="auto" w:fill="FFFFFF"/>
        </w:rPr>
        <w:t>中</w:t>
      </w:r>
      <w:r w:rsidR="006E4768" w:rsidRPr="006E4768">
        <w:rPr>
          <w:rFonts w:hint="eastAsia"/>
          <w:sz w:val="10"/>
          <w:szCs w:val="10"/>
          <w:shd w:val="clear" w:color="auto" w:fill="FFFFFF"/>
        </w:rPr>
        <w:t xml:space="preserve"> </w:t>
      </w:r>
      <w:r w:rsidR="00832368" w:rsidRPr="0000106F">
        <w:rPr>
          <w:rFonts w:hint="eastAsia"/>
          <w:u w:val="single"/>
          <w:shd w:val="clear" w:color="auto" w:fill="FFFFFF"/>
        </w:rPr>
        <w:t>法</w:t>
      </w:r>
      <w:r w:rsidR="00832368">
        <w:rPr>
          <w:rFonts w:hint="eastAsia"/>
          <w:shd w:val="clear" w:color="auto" w:fill="FFFFFF"/>
        </w:rPr>
        <w:t>戰爭</w:t>
      </w:r>
      <w:r w:rsidR="00655D57">
        <w:rPr>
          <w:rFonts w:hint="eastAsia"/>
          <w:shd w:val="clear" w:color="auto" w:fill="FFFFFF"/>
        </w:rPr>
        <w:t>所牽連，原因是甚麼</w:t>
      </w:r>
      <w:r w:rsidR="00CE6428">
        <w:rPr>
          <w:rFonts w:hint="eastAsia"/>
          <w:shd w:val="clear" w:color="auto" w:fill="FFFFFF"/>
        </w:rPr>
        <w:t>？</w:t>
      </w:r>
    </w:p>
    <w:p w14:paraId="40C98423" w14:textId="47A02117" w:rsidR="00F95BF0" w:rsidRDefault="006E4768" w:rsidP="0077272B">
      <w:pPr>
        <w:snapToGrid w:val="0"/>
        <w:spacing w:before="240" w:after="240" w:line="240" w:lineRule="atLeast"/>
        <w:rPr>
          <w:rFonts w:ascii="YouYuan" w:hAnsi="Source Han Sans SC Normal"/>
          <w:b/>
          <w:bCs/>
          <w:color w:val="000000" w:themeColor="text1"/>
          <w:spacing w:val="30"/>
          <w:kern w:val="24"/>
          <w:sz w:val="28"/>
          <w:szCs w:val="28"/>
          <w14:glow w14:rad="228600">
            <w14:schemeClr w14:val="accent2">
              <w14:alpha w14:val="60000"/>
              <w14:satMod w14:val="175000"/>
            </w14:schemeClr>
          </w14:glow>
        </w:rPr>
      </w:pPr>
      <w:r>
        <w:rPr>
          <w:rFonts w:hint="eastAsia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7699" behindDoc="0" locked="0" layoutInCell="1" allowOverlap="1" wp14:anchorId="5149AC2B" wp14:editId="3E763E4C">
                <wp:simplePos x="0" y="0"/>
                <wp:positionH relativeFrom="column">
                  <wp:posOffset>1604010</wp:posOffset>
                </wp:positionH>
                <wp:positionV relativeFrom="paragraph">
                  <wp:posOffset>414636</wp:posOffset>
                </wp:positionV>
                <wp:extent cx="4370705" cy="1037590"/>
                <wp:effectExtent l="0" t="0" r="0" b="0"/>
                <wp:wrapNone/>
                <wp:docPr id="38" name="文字方塊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70705" cy="10375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46E4F2B" w14:textId="1F99A7AE" w:rsidR="00840EFB" w:rsidRPr="006E4768" w:rsidRDefault="00840EFB" w:rsidP="00A665B2">
                            <w:pPr>
                              <w:spacing w:line="276" w:lineRule="auto"/>
                              <w:rPr>
                                <w:rFonts w:ascii="PMingLiU" w:eastAsia="PMingLiU" w:hAnsi="PMingLiU"/>
                                <w:sz w:val="26"/>
                                <w:szCs w:val="26"/>
                              </w:rPr>
                            </w:pPr>
                            <w:r w:rsidRPr="006E4768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當時</w:t>
                            </w:r>
                            <w:r w:rsidRPr="006E4768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香港</w:t>
                            </w:r>
                            <w:r w:rsidRPr="006E4768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已開埠，並且是一個已發展成熟的港口，</w:t>
                            </w:r>
                            <w:r w:rsidR="00BD3DB8" w:rsidRPr="006E4768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有船塢和碼頭，可提供維修船隻和碼頭運輸服務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49AC2B" id="文字方塊 38" o:spid="_x0000_s1050" type="#_x0000_t202" style="position:absolute;margin-left:126.3pt;margin-top:32.65pt;width:344.15pt;height:81.7pt;z-index:25167769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" filled="f" stroked="f" strokeweight=".5pt">
                <v:textbox>
                  <w:txbxContent>
                    <w:p w14:paraId="446E4F2B" w14:textId="1F99A7AE" w:rsidR="00840EFB" w:rsidRPr="006E4768" w:rsidRDefault="00840EFB" w:rsidP="00A665B2">
                      <w:pPr>
                        <w:spacing w:line="276" w:lineRule="auto"/>
                        <w:rPr>
                          <w:rFonts w:ascii="PMingLiU" w:eastAsia="PMingLiU" w:hAnsi="PMingLiU"/>
                          <w:sz w:val="26"/>
                          <w:szCs w:val="26"/>
                        </w:rPr>
                      </w:pPr>
                      <w:r w:rsidRPr="006E4768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當時</w:t>
                      </w:r>
                      <w:r w:rsidRPr="006E4768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香港</w:t>
                      </w:r>
                      <w:r w:rsidRPr="006E4768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已開埠，並且是一個已發展成熟的港口，</w:t>
                      </w:r>
                      <w:r w:rsidR="00BD3DB8" w:rsidRPr="006E4768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有船塢和碼頭，可提供維修船隻和碼頭運輸服務。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5651" behindDoc="0" locked="0" layoutInCell="1" allowOverlap="1" wp14:anchorId="5560CF41" wp14:editId="5FD03F72">
                <wp:simplePos x="0" y="0"/>
                <wp:positionH relativeFrom="column">
                  <wp:posOffset>1022985</wp:posOffset>
                </wp:positionH>
                <wp:positionV relativeFrom="paragraph">
                  <wp:posOffset>45720</wp:posOffset>
                </wp:positionV>
                <wp:extent cx="5210175" cy="424815"/>
                <wp:effectExtent l="0" t="0" r="0" b="0"/>
                <wp:wrapNone/>
                <wp:docPr id="36" name="文字方塊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0175" cy="4248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CCA63D7" w14:textId="12170628" w:rsidR="00527AE7" w:rsidRPr="006E4768" w:rsidRDefault="00527AE7" w:rsidP="003172E7">
                            <w:pPr>
                              <w:rPr>
                                <w:rFonts w:ascii="PMingLiU" w:eastAsia="PMingLiU" w:hAnsi="PMingLiU"/>
                                <w:sz w:val="26"/>
                                <w:szCs w:val="26"/>
                              </w:rPr>
                            </w:pPr>
                            <w:r w:rsidRPr="006E4768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當時戰場</w:t>
                            </w:r>
                            <w:r w:rsidR="00840EFB" w:rsidRPr="006E4768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在</w:t>
                            </w:r>
                            <w:r w:rsidR="00840EFB" w:rsidRPr="006E4768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中國</w:t>
                            </w:r>
                            <w:r w:rsidR="00840EFB" w:rsidRPr="006E4768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和</w:t>
                            </w:r>
                            <w:r w:rsidR="00840EFB" w:rsidRPr="006E4768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東南亞</w:t>
                            </w:r>
                            <w:r w:rsidR="00840EFB" w:rsidRPr="006E4768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一帶，</w:t>
                            </w:r>
                            <w:r w:rsidR="00840EFB" w:rsidRPr="006E4768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香港</w:t>
                            </w:r>
                            <w:r w:rsidR="00840EFB" w:rsidRPr="006E4768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鄰近這些地方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60CF41" id="文字方塊 36" o:spid="_x0000_s1051" type="#_x0000_t202" style="position:absolute;margin-left:80.55pt;margin-top:3.6pt;width:410.25pt;height:33.45pt;z-index:2516756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" filled="f" stroked="f" strokeweight=".5pt">
                <v:textbox>
                  <w:txbxContent>
                    <w:p w14:paraId="7CCA63D7" w14:textId="12170628" w:rsidR="00527AE7" w:rsidRPr="006E4768" w:rsidRDefault="00527AE7" w:rsidP="003172E7">
                      <w:pPr>
                        <w:rPr>
                          <w:rFonts w:ascii="PMingLiU" w:eastAsia="PMingLiU" w:hAnsi="PMingLiU"/>
                          <w:sz w:val="26"/>
                          <w:szCs w:val="26"/>
                        </w:rPr>
                      </w:pPr>
                      <w:r w:rsidRPr="006E4768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當時戰場</w:t>
                      </w:r>
                      <w:r w:rsidR="00840EFB" w:rsidRPr="006E4768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在</w:t>
                      </w:r>
                      <w:r w:rsidR="00840EFB" w:rsidRPr="006E4768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中國</w:t>
                      </w:r>
                      <w:r w:rsidR="00840EFB" w:rsidRPr="006E4768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和</w:t>
                      </w:r>
                      <w:r w:rsidR="00840EFB" w:rsidRPr="006E4768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東南亞</w:t>
                      </w:r>
                      <w:r w:rsidR="00840EFB" w:rsidRPr="006E4768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一帶，</w:t>
                      </w:r>
                      <w:r w:rsidR="00840EFB" w:rsidRPr="006E4768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香港</w:t>
                      </w:r>
                      <w:r w:rsidR="00840EFB" w:rsidRPr="006E4768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鄰近這些地方。</w:t>
                      </w:r>
                    </w:p>
                  </w:txbxContent>
                </v:textbox>
              </v:shape>
            </w:pict>
          </mc:Fallback>
        </mc:AlternateContent>
      </w:r>
      <w:r w:rsidR="0000106F">
        <w:rPr>
          <w:rFonts w:ascii="Calibri" w:eastAsia="標楷體" w:hAnsi="Calibri" w:cs="Calibri"/>
          <w:sz w:val="26"/>
          <w:szCs w:val="26"/>
        </w:rPr>
        <w:t xml:space="preserve">(1) </w:t>
      </w:r>
      <w:r w:rsidR="0077272B">
        <w:rPr>
          <w:rFonts w:ascii="Calibri" w:eastAsia="標楷體" w:hAnsi="Calibri" w:cs="Calibri" w:hint="eastAsia"/>
          <w:sz w:val="26"/>
          <w:szCs w:val="26"/>
        </w:rPr>
        <w:t>地理因素：</w:t>
      </w:r>
      <w:proofErr w:type="gramStart"/>
      <w:r w:rsidR="0077272B">
        <w:rPr>
          <w:rFonts w:ascii="Calibri" w:eastAsia="標楷體" w:hAnsi="Calibri" w:cs="Calibri" w:hint="eastAsia"/>
          <w:sz w:val="26"/>
          <w:szCs w:val="26"/>
        </w:rPr>
        <w:t>＿＿＿＿＿＿＿＿＿＿＿＿＿＿＿＿＿＿＿＿</w:t>
      </w:r>
      <w:proofErr w:type="gramEnd"/>
      <w:r w:rsidR="0077272B">
        <w:rPr>
          <w:rFonts w:ascii="Calibri" w:eastAsia="標楷體" w:hAnsi="Calibri" w:cs="Calibri" w:hint="eastAsia"/>
          <w:sz w:val="26"/>
          <w:szCs w:val="26"/>
        </w:rPr>
        <w:t>＿＿＿＿＿＿＿＿＿＿</w:t>
      </w:r>
    </w:p>
    <w:p w14:paraId="5C84D64D" w14:textId="5A30BB22" w:rsidR="00F95BF0" w:rsidRDefault="0077272B" w:rsidP="0077272B">
      <w:pPr>
        <w:snapToGrid w:val="0"/>
        <w:spacing w:before="240" w:after="240" w:line="240" w:lineRule="atLeast"/>
        <w:rPr>
          <w:rFonts w:ascii="Calibri" w:eastAsia="標楷體" w:hAnsi="Calibri" w:cs="Calibri"/>
          <w:sz w:val="26"/>
          <w:szCs w:val="26"/>
        </w:rPr>
      </w:pPr>
      <w:r>
        <w:rPr>
          <w:rFonts w:ascii="Calibri" w:eastAsia="標楷體" w:hAnsi="Calibri" w:cs="Calibri"/>
          <w:sz w:val="26"/>
          <w:szCs w:val="26"/>
        </w:rPr>
        <w:t>(</w:t>
      </w:r>
      <w:r>
        <w:rPr>
          <w:rFonts w:ascii="Calibri" w:eastAsia="標楷體" w:hAnsi="Calibri" w:cs="Calibri" w:hint="eastAsia"/>
          <w:sz w:val="26"/>
          <w:szCs w:val="26"/>
        </w:rPr>
        <w:t>2</w:t>
      </w:r>
      <w:r>
        <w:rPr>
          <w:rFonts w:ascii="Calibri" w:eastAsia="標楷體" w:hAnsi="Calibri" w:cs="Calibri"/>
          <w:sz w:val="26"/>
          <w:szCs w:val="26"/>
        </w:rPr>
        <w:t xml:space="preserve">) </w:t>
      </w:r>
      <w:r w:rsidRPr="006E4768">
        <w:rPr>
          <w:rFonts w:ascii="Calibri" w:eastAsia="標楷體" w:hAnsi="Calibri" w:cs="Calibri" w:hint="eastAsia"/>
          <w:sz w:val="26"/>
          <w:szCs w:val="26"/>
          <w:u w:val="single"/>
        </w:rPr>
        <w:t>香港</w:t>
      </w:r>
      <w:r>
        <w:rPr>
          <w:rFonts w:ascii="Calibri" w:eastAsia="標楷體" w:hAnsi="Calibri" w:cs="Calibri" w:hint="eastAsia"/>
          <w:sz w:val="26"/>
          <w:szCs w:val="26"/>
        </w:rPr>
        <w:t>發展的因素：</w:t>
      </w:r>
      <w:proofErr w:type="gramStart"/>
      <w:r>
        <w:rPr>
          <w:rFonts w:ascii="Calibri" w:eastAsia="標楷體" w:hAnsi="Calibri" w:cs="Calibri" w:hint="eastAsia"/>
          <w:sz w:val="26"/>
          <w:szCs w:val="26"/>
        </w:rPr>
        <w:t>＿＿＿＿＿＿＿＿＿＿＿＿＿＿＿＿＿＿＿＿</w:t>
      </w:r>
      <w:proofErr w:type="gramEnd"/>
      <w:r>
        <w:rPr>
          <w:rFonts w:ascii="Calibri" w:eastAsia="標楷體" w:hAnsi="Calibri" w:cs="Calibri" w:hint="eastAsia"/>
          <w:sz w:val="26"/>
          <w:szCs w:val="26"/>
        </w:rPr>
        <w:t>＿＿＿＿＿＿＿</w:t>
      </w:r>
    </w:p>
    <w:p w14:paraId="33E36678" w14:textId="440057AC" w:rsidR="0077272B" w:rsidRDefault="0077272B" w:rsidP="0077272B">
      <w:pPr>
        <w:snapToGrid w:val="0"/>
        <w:spacing w:before="240" w:after="240" w:line="240" w:lineRule="atLeast"/>
        <w:rPr>
          <w:rFonts w:ascii="YouYuan" w:hAnsi="Source Han Sans SC Normal"/>
          <w:b/>
          <w:bCs/>
          <w:color w:val="000000" w:themeColor="text1"/>
          <w:spacing w:val="30"/>
          <w:kern w:val="24"/>
          <w:sz w:val="28"/>
          <w:szCs w:val="28"/>
          <w14:glow w14:rad="228600">
            <w14:schemeClr w14:val="accent2">
              <w14:alpha w14:val="60000"/>
              <w14:satMod w14:val="175000"/>
            </w14:schemeClr>
          </w14:glow>
        </w:rPr>
      </w:pPr>
      <w:r>
        <w:rPr>
          <w:rFonts w:ascii="Calibri" w:eastAsia="標楷體" w:hAnsi="Calibri" w:cs="Calibri" w:hint="eastAsia"/>
          <w:sz w:val="26"/>
          <w:szCs w:val="26"/>
        </w:rPr>
        <w:t xml:space="preserve">　　</w:t>
      </w:r>
      <w:proofErr w:type="gramStart"/>
      <w:r>
        <w:rPr>
          <w:rFonts w:ascii="Calibri" w:eastAsia="標楷體" w:hAnsi="Calibri" w:cs="Calibri" w:hint="eastAsia"/>
          <w:sz w:val="26"/>
          <w:szCs w:val="26"/>
        </w:rPr>
        <w:t>＿＿＿＿＿＿＿＿＿＿＿＿＿＿＿＿＿＿＿＿</w:t>
      </w:r>
      <w:proofErr w:type="gramEnd"/>
      <w:r>
        <w:rPr>
          <w:rFonts w:ascii="Calibri" w:eastAsia="標楷體" w:hAnsi="Calibri" w:cs="Calibri" w:hint="eastAsia"/>
          <w:sz w:val="26"/>
          <w:szCs w:val="26"/>
        </w:rPr>
        <w:t>＿＿＿＿＿＿＿＿＿＿＿＿＿＿＿</w:t>
      </w:r>
    </w:p>
    <w:p w14:paraId="4682D882" w14:textId="680EA934" w:rsidR="00186996" w:rsidRDefault="002F3D47" w:rsidP="007951B8">
      <w:pPr>
        <w:snapToGrid w:val="0"/>
        <w:spacing w:before="40" w:after="40" w:line="240" w:lineRule="atLeast"/>
      </w:pPr>
      <w:r w:rsidRPr="00A5702D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28"/>
          <w:szCs w:val="28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proofErr w:type="gramStart"/>
      <w:r>
        <w:rPr>
          <w:rFonts w:ascii="標楷體" w:eastAsia="標楷體" w:hAnsi="標楷體" w:hint="eastAsia"/>
          <w:sz w:val="23"/>
          <w:szCs w:val="23"/>
        </w:rPr>
        <w:t>《</w:t>
      </w:r>
      <w:proofErr w:type="gramEnd"/>
      <w:r w:rsidR="00700942">
        <w:rPr>
          <w:rFonts w:ascii="標楷體" w:eastAsia="標楷體" w:hAnsi="標楷體" w:hint="eastAsia"/>
          <w:sz w:val="23"/>
          <w:szCs w:val="23"/>
        </w:rPr>
        <w:t>圖說近代：中法戰爭</w:t>
      </w:r>
      <w:proofErr w:type="gramStart"/>
      <w:r>
        <w:rPr>
          <w:rFonts w:ascii="標楷體" w:eastAsia="標楷體" w:hAnsi="標楷體" w:hint="eastAsia"/>
          <w:sz w:val="23"/>
          <w:szCs w:val="23"/>
        </w:rPr>
        <w:t>》</w:t>
      </w:r>
      <w:proofErr w:type="gramEnd"/>
      <w:r>
        <w:rPr>
          <w:rFonts w:ascii="標楷體" w:eastAsia="標楷體" w:hAnsi="標楷體" w:hint="eastAsia"/>
          <w:sz w:val="23"/>
          <w:szCs w:val="23"/>
        </w:rPr>
        <w:t xml:space="preserve">　</w:t>
      </w:r>
      <w:r w:rsidR="00FF19EB">
        <w:rPr>
          <w:rFonts w:ascii="標楷體" w:eastAsia="標楷體" w:hAnsi="標楷體"/>
          <w:sz w:val="23"/>
          <w:szCs w:val="23"/>
        </w:rPr>
        <w:br/>
      </w:r>
      <w:r w:rsidR="00FF19EB">
        <w:rPr>
          <w:rFonts w:ascii="標楷體" w:eastAsia="標楷體" w:hAnsi="標楷體" w:hint="eastAsia"/>
          <w:sz w:val="23"/>
          <w:szCs w:val="23"/>
        </w:rPr>
        <w:t xml:space="preserve">　　　　　　　　</w:t>
      </w:r>
      <w:hyperlink r:id="rId13" w:history="1">
        <w:r w:rsidR="00700942" w:rsidRPr="00B246BE">
          <w:rPr>
            <w:rStyle w:val="ab"/>
          </w:rPr>
          <w:t>https://chiculture.org.hk/tc/photo-story/1443</w:t>
        </w:r>
      </w:hyperlink>
    </w:p>
    <w:p w14:paraId="2CA79055" w14:textId="77777777" w:rsidR="00700942" w:rsidRPr="00700942" w:rsidRDefault="00700942" w:rsidP="007951B8">
      <w:pPr>
        <w:snapToGrid w:val="0"/>
        <w:spacing w:before="40" w:after="40" w:line="240" w:lineRule="atLeast"/>
      </w:pPr>
    </w:p>
    <w:sectPr w:rsidR="00700942" w:rsidRPr="00700942" w:rsidSect="006A6A55">
      <w:headerReference w:type="even" r:id="rId14"/>
      <w:headerReference w:type="default" r:id="rId15"/>
      <w:footerReference w:type="even" r:id="rId16"/>
      <w:footerReference w:type="default" r:id="rId17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908A66" w14:textId="77777777" w:rsidR="00FE4000" w:rsidRDefault="00FE4000" w:rsidP="002F3AE4">
      <w:r>
        <w:separator/>
      </w:r>
    </w:p>
  </w:endnote>
  <w:endnote w:type="continuationSeparator" w:id="0">
    <w:p w14:paraId="709D0EA4" w14:textId="77777777" w:rsidR="00FE4000" w:rsidRDefault="00FE4000" w:rsidP="002F3AE4">
      <w:r>
        <w:continuationSeparator/>
      </w:r>
    </w:p>
  </w:endnote>
  <w:endnote w:type="continuationNotice" w:id="1">
    <w:p w14:paraId="5A6CBCE5" w14:textId="77777777" w:rsidR="00FE4000" w:rsidRDefault="00FE400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3074B0C6" w:rsidR="002F3AE4" w:rsidRPr="00E34CB4" w:rsidRDefault="00DA7C52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58241" behindDoc="1" locked="0" layoutInCell="1" allowOverlap="1" wp14:anchorId="07AE64FD" wp14:editId="5E5060F8">
          <wp:simplePos x="0" y="0"/>
          <wp:positionH relativeFrom="column">
            <wp:posOffset>-828074</wp:posOffset>
          </wp:positionH>
          <wp:positionV relativeFrom="paragraph">
            <wp:posOffset>-189128</wp:posOffset>
          </wp:positionV>
          <wp:extent cx="7662857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57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E8CADF" w14:textId="77777777" w:rsidR="00FE4000" w:rsidRDefault="00FE4000" w:rsidP="002F3AE4">
      <w:r>
        <w:separator/>
      </w:r>
    </w:p>
  </w:footnote>
  <w:footnote w:type="continuationSeparator" w:id="0">
    <w:p w14:paraId="5275856F" w14:textId="77777777" w:rsidR="00FE4000" w:rsidRDefault="00FE4000" w:rsidP="002F3AE4">
      <w:r>
        <w:continuationSeparator/>
      </w:r>
    </w:p>
  </w:footnote>
  <w:footnote w:type="continuationNotice" w:id="1">
    <w:p w14:paraId="1464F661" w14:textId="77777777" w:rsidR="00FE4000" w:rsidRDefault="00FE400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74963DC" w:rsidR="002F3AE4" w:rsidRDefault="00102EE3">
    <w:pPr>
      <w:pStyle w:val="a6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588A88B" wp14:editId="634210E7">
          <wp:simplePos x="0" y="0"/>
          <wp:positionH relativeFrom="column">
            <wp:posOffset>-704850</wp:posOffset>
          </wp:positionH>
          <wp:positionV relativeFrom="paragraph">
            <wp:posOffset>0</wp:posOffset>
          </wp:positionV>
          <wp:extent cx="7537100" cy="1074922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B990197"/>
    <w:multiLevelType w:val="hybridMultilevel"/>
    <w:tmpl w:val="AE685C96"/>
    <w:lvl w:ilvl="0" w:tplc="D0EC81F2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A275904"/>
    <w:multiLevelType w:val="hybridMultilevel"/>
    <w:tmpl w:val="F530F6EA"/>
    <w:lvl w:ilvl="0" w:tplc="4B2057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63359F1"/>
    <w:multiLevelType w:val="hybridMultilevel"/>
    <w:tmpl w:val="A18E3862"/>
    <w:lvl w:ilvl="0" w:tplc="8FD2D15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8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600D1EB0"/>
    <w:multiLevelType w:val="hybridMultilevel"/>
    <w:tmpl w:val="993631F2"/>
    <w:lvl w:ilvl="0" w:tplc="818A329A">
      <w:start w:val="1"/>
      <w:numFmt w:val="decimal"/>
      <w:pStyle w:val="00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6B4761DC"/>
    <w:multiLevelType w:val="hybridMultilevel"/>
    <w:tmpl w:val="2EF6D8CE"/>
    <w:lvl w:ilvl="0" w:tplc="AACE47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1"/>
  </w:num>
  <w:num w:numId="2">
    <w:abstractNumId w:val="7"/>
  </w:num>
  <w:num w:numId="3">
    <w:abstractNumId w:val="0"/>
  </w:num>
  <w:num w:numId="4">
    <w:abstractNumId w:val="8"/>
  </w:num>
  <w:num w:numId="5">
    <w:abstractNumId w:val="1"/>
  </w:num>
  <w:num w:numId="6">
    <w:abstractNumId w:val="5"/>
  </w:num>
  <w:num w:numId="7">
    <w:abstractNumId w:val="3"/>
  </w:num>
  <w:num w:numId="8">
    <w:abstractNumId w:val="4"/>
  </w:num>
  <w:num w:numId="9">
    <w:abstractNumId w:val="6"/>
  </w:num>
  <w:num w:numId="10">
    <w:abstractNumId w:val="3"/>
  </w:num>
  <w:num w:numId="11">
    <w:abstractNumId w:val="9"/>
  </w:num>
  <w:num w:numId="12">
    <w:abstractNumId w:val="2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W2NDAyMwOyLMzNzZR0lIJTi4sz8/NACgxrAYHqMoEsAAAA"/>
  </w:docVars>
  <w:rsids>
    <w:rsidRoot w:val="00D17C51"/>
    <w:rsid w:val="0000106F"/>
    <w:rsid w:val="00003E64"/>
    <w:rsid w:val="00015B49"/>
    <w:rsid w:val="00022227"/>
    <w:rsid w:val="000413B8"/>
    <w:rsid w:val="0007021A"/>
    <w:rsid w:val="0008786B"/>
    <w:rsid w:val="0009222A"/>
    <w:rsid w:val="000A49E3"/>
    <w:rsid w:val="000B7BE4"/>
    <w:rsid w:val="000C4C21"/>
    <w:rsid w:val="000D1F9F"/>
    <w:rsid w:val="000D74C2"/>
    <w:rsid w:val="000E47C7"/>
    <w:rsid w:val="000F2E9C"/>
    <w:rsid w:val="00102EE3"/>
    <w:rsid w:val="00107C3C"/>
    <w:rsid w:val="00156FE0"/>
    <w:rsid w:val="00172552"/>
    <w:rsid w:val="00173D5E"/>
    <w:rsid w:val="00186996"/>
    <w:rsid w:val="001949DC"/>
    <w:rsid w:val="001A1D75"/>
    <w:rsid w:val="001A7E9A"/>
    <w:rsid w:val="001B7480"/>
    <w:rsid w:val="001C3B0E"/>
    <w:rsid w:val="001C462A"/>
    <w:rsid w:val="001D11AD"/>
    <w:rsid w:val="001F017B"/>
    <w:rsid w:val="001F4175"/>
    <w:rsid w:val="002043A9"/>
    <w:rsid w:val="00217EFA"/>
    <w:rsid w:val="002325FF"/>
    <w:rsid w:val="0024035C"/>
    <w:rsid w:val="0024222E"/>
    <w:rsid w:val="002453D2"/>
    <w:rsid w:val="00246EF0"/>
    <w:rsid w:val="00256AB6"/>
    <w:rsid w:val="0027212D"/>
    <w:rsid w:val="002723F0"/>
    <w:rsid w:val="00286BB0"/>
    <w:rsid w:val="002951E9"/>
    <w:rsid w:val="002A4E42"/>
    <w:rsid w:val="002A5CFC"/>
    <w:rsid w:val="002C5E74"/>
    <w:rsid w:val="002E4BE9"/>
    <w:rsid w:val="002F3AE4"/>
    <w:rsid w:val="002F3D47"/>
    <w:rsid w:val="0031059A"/>
    <w:rsid w:val="003110E6"/>
    <w:rsid w:val="0031537C"/>
    <w:rsid w:val="003172E7"/>
    <w:rsid w:val="00325211"/>
    <w:rsid w:val="00347B4E"/>
    <w:rsid w:val="003646D5"/>
    <w:rsid w:val="00370011"/>
    <w:rsid w:val="0038281F"/>
    <w:rsid w:val="003875F1"/>
    <w:rsid w:val="00392B56"/>
    <w:rsid w:val="003B2033"/>
    <w:rsid w:val="003B4861"/>
    <w:rsid w:val="003B5F6E"/>
    <w:rsid w:val="003C2F5D"/>
    <w:rsid w:val="003D0465"/>
    <w:rsid w:val="003D715D"/>
    <w:rsid w:val="003E635F"/>
    <w:rsid w:val="0041667C"/>
    <w:rsid w:val="00420D79"/>
    <w:rsid w:val="00423710"/>
    <w:rsid w:val="00426FF6"/>
    <w:rsid w:val="004329C3"/>
    <w:rsid w:val="0043733E"/>
    <w:rsid w:val="0046466B"/>
    <w:rsid w:val="00464DA8"/>
    <w:rsid w:val="00476CC2"/>
    <w:rsid w:val="004863F7"/>
    <w:rsid w:val="0049044D"/>
    <w:rsid w:val="00491AE1"/>
    <w:rsid w:val="004946C6"/>
    <w:rsid w:val="004C6E05"/>
    <w:rsid w:val="004C70EB"/>
    <w:rsid w:val="004D084D"/>
    <w:rsid w:val="004D330D"/>
    <w:rsid w:val="004D727A"/>
    <w:rsid w:val="004E64A0"/>
    <w:rsid w:val="004E6FDA"/>
    <w:rsid w:val="0051554B"/>
    <w:rsid w:val="00521AC4"/>
    <w:rsid w:val="00527AE7"/>
    <w:rsid w:val="00537C01"/>
    <w:rsid w:val="005577A9"/>
    <w:rsid w:val="005653F7"/>
    <w:rsid w:val="00574CC2"/>
    <w:rsid w:val="00576E71"/>
    <w:rsid w:val="005810D2"/>
    <w:rsid w:val="00581D3B"/>
    <w:rsid w:val="006003CB"/>
    <w:rsid w:val="00607A21"/>
    <w:rsid w:val="00612EA4"/>
    <w:rsid w:val="00615264"/>
    <w:rsid w:val="006268DC"/>
    <w:rsid w:val="00637771"/>
    <w:rsid w:val="00655B44"/>
    <w:rsid w:val="00655D57"/>
    <w:rsid w:val="0066148D"/>
    <w:rsid w:val="006701A4"/>
    <w:rsid w:val="00684914"/>
    <w:rsid w:val="006A6A55"/>
    <w:rsid w:val="006C1EA5"/>
    <w:rsid w:val="006C6CA7"/>
    <w:rsid w:val="006D25DD"/>
    <w:rsid w:val="006D7BA4"/>
    <w:rsid w:val="006E1D52"/>
    <w:rsid w:val="006E4768"/>
    <w:rsid w:val="006F3531"/>
    <w:rsid w:val="00700942"/>
    <w:rsid w:val="0070432A"/>
    <w:rsid w:val="00705654"/>
    <w:rsid w:val="00713B9D"/>
    <w:rsid w:val="00726218"/>
    <w:rsid w:val="0073538C"/>
    <w:rsid w:val="007431FF"/>
    <w:rsid w:val="00753EC7"/>
    <w:rsid w:val="007550C7"/>
    <w:rsid w:val="007600AD"/>
    <w:rsid w:val="00762478"/>
    <w:rsid w:val="0077272B"/>
    <w:rsid w:val="0077564B"/>
    <w:rsid w:val="00782572"/>
    <w:rsid w:val="007857F6"/>
    <w:rsid w:val="0078644B"/>
    <w:rsid w:val="00793E7F"/>
    <w:rsid w:val="007951B8"/>
    <w:rsid w:val="007A2376"/>
    <w:rsid w:val="007B0887"/>
    <w:rsid w:val="007B2754"/>
    <w:rsid w:val="007F70DA"/>
    <w:rsid w:val="00814828"/>
    <w:rsid w:val="008230F0"/>
    <w:rsid w:val="00832368"/>
    <w:rsid w:val="00835557"/>
    <w:rsid w:val="00840EFB"/>
    <w:rsid w:val="00841546"/>
    <w:rsid w:val="008416B2"/>
    <w:rsid w:val="0085158E"/>
    <w:rsid w:val="008558B3"/>
    <w:rsid w:val="00866273"/>
    <w:rsid w:val="0087092F"/>
    <w:rsid w:val="00873C9B"/>
    <w:rsid w:val="008746A8"/>
    <w:rsid w:val="0088245D"/>
    <w:rsid w:val="008825B5"/>
    <w:rsid w:val="008949C5"/>
    <w:rsid w:val="008A229A"/>
    <w:rsid w:val="008A371E"/>
    <w:rsid w:val="008A38CD"/>
    <w:rsid w:val="008C0A6E"/>
    <w:rsid w:val="008C51D4"/>
    <w:rsid w:val="008D2D53"/>
    <w:rsid w:val="008E097E"/>
    <w:rsid w:val="008E216D"/>
    <w:rsid w:val="008E55E2"/>
    <w:rsid w:val="008F185A"/>
    <w:rsid w:val="008F78C4"/>
    <w:rsid w:val="00905C55"/>
    <w:rsid w:val="00927A1B"/>
    <w:rsid w:val="00932679"/>
    <w:rsid w:val="00933974"/>
    <w:rsid w:val="00953D5F"/>
    <w:rsid w:val="00976FE1"/>
    <w:rsid w:val="0099006F"/>
    <w:rsid w:val="009938AE"/>
    <w:rsid w:val="00994F70"/>
    <w:rsid w:val="009A1667"/>
    <w:rsid w:val="009A73D1"/>
    <w:rsid w:val="009C7167"/>
    <w:rsid w:val="00A04608"/>
    <w:rsid w:val="00A11101"/>
    <w:rsid w:val="00A1364A"/>
    <w:rsid w:val="00A15E26"/>
    <w:rsid w:val="00A421DA"/>
    <w:rsid w:val="00A5702D"/>
    <w:rsid w:val="00A665B2"/>
    <w:rsid w:val="00A7586E"/>
    <w:rsid w:val="00AB5554"/>
    <w:rsid w:val="00AC4299"/>
    <w:rsid w:val="00AC52BA"/>
    <w:rsid w:val="00AD2492"/>
    <w:rsid w:val="00AE0604"/>
    <w:rsid w:val="00AE3034"/>
    <w:rsid w:val="00B0790C"/>
    <w:rsid w:val="00B20C62"/>
    <w:rsid w:val="00B21E7F"/>
    <w:rsid w:val="00B26EEA"/>
    <w:rsid w:val="00B27BB4"/>
    <w:rsid w:val="00B4575E"/>
    <w:rsid w:val="00B6262A"/>
    <w:rsid w:val="00B65923"/>
    <w:rsid w:val="00B91C85"/>
    <w:rsid w:val="00B930CF"/>
    <w:rsid w:val="00B96151"/>
    <w:rsid w:val="00BA36C7"/>
    <w:rsid w:val="00BC6A95"/>
    <w:rsid w:val="00BD2377"/>
    <w:rsid w:val="00BD3DB8"/>
    <w:rsid w:val="00BE1315"/>
    <w:rsid w:val="00BE5D15"/>
    <w:rsid w:val="00BF169D"/>
    <w:rsid w:val="00BF3964"/>
    <w:rsid w:val="00C1611F"/>
    <w:rsid w:val="00C17630"/>
    <w:rsid w:val="00C2377A"/>
    <w:rsid w:val="00C25CD0"/>
    <w:rsid w:val="00C370F7"/>
    <w:rsid w:val="00C6209D"/>
    <w:rsid w:val="00C641E7"/>
    <w:rsid w:val="00C6752B"/>
    <w:rsid w:val="00C716A2"/>
    <w:rsid w:val="00C7383C"/>
    <w:rsid w:val="00C81336"/>
    <w:rsid w:val="00C863BB"/>
    <w:rsid w:val="00C94C24"/>
    <w:rsid w:val="00CA10FF"/>
    <w:rsid w:val="00CC0448"/>
    <w:rsid w:val="00CC5771"/>
    <w:rsid w:val="00CC75BC"/>
    <w:rsid w:val="00CE6428"/>
    <w:rsid w:val="00D12E15"/>
    <w:rsid w:val="00D12F0F"/>
    <w:rsid w:val="00D16624"/>
    <w:rsid w:val="00D17C51"/>
    <w:rsid w:val="00D51C87"/>
    <w:rsid w:val="00D5632B"/>
    <w:rsid w:val="00D61F79"/>
    <w:rsid w:val="00D75CFA"/>
    <w:rsid w:val="00D84A7C"/>
    <w:rsid w:val="00D84D5E"/>
    <w:rsid w:val="00D85229"/>
    <w:rsid w:val="00DA22A7"/>
    <w:rsid w:val="00DA653C"/>
    <w:rsid w:val="00DA78B8"/>
    <w:rsid w:val="00DA7BB9"/>
    <w:rsid w:val="00DA7C52"/>
    <w:rsid w:val="00DD1E8E"/>
    <w:rsid w:val="00DF178A"/>
    <w:rsid w:val="00DF1C8E"/>
    <w:rsid w:val="00E10B49"/>
    <w:rsid w:val="00E12662"/>
    <w:rsid w:val="00E13BB1"/>
    <w:rsid w:val="00E21CE3"/>
    <w:rsid w:val="00E306A5"/>
    <w:rsid w:val="00E34CB4"/>
    <w:rsid w:val="00E36A3A"/>
    <w:rsid w:val="00E4028A"/>
    <w:rsid w:val="00E46EA2"/>
    <w:rsid w:val="00E52213"/>
    <w:rsid w:val="00E677FE"/>
    <w:rsid w:val="00E7232F"/>
    <w:rsid w:val="00E903A7"/>
    <w:rsid w:val="00E9336C"/>
    <w:rsid w:val="00E94CEA"/>
    <w:rsid w:val="00EA6128"/>
    <w:rsid w:val="00EC3411"/>
    <w:rsid w:val="00EC38B9"/>
    <w:rsid w:val="00EC7B6B"/>
    <w:rsid w:val="00ED369E"/>
    <w:rsid w:val="00EE4897"/>
    <w:rsid w:val="00F12CF9"/>
    <w:rsid w:val="00F27B5A"/>
    <w:rsid w:val="00F33ADB"/>
    <w:rsid w:val="00F46A69"/>
    <w:rsid w:val="00F476A5"/>
    <w:rsid w:val="00F5264D"/>
    <w:rsid w:val="00F66512"/>
    <w:rsid w:val="00F82740"/>
    <w:rsid w:val="00F849D7"/>
    <w:rsid w:val="00F84DF8"/>
    <w:rsid w:val="00F95BF0"/>
    <w:rsid w:val="00F95CC8"/>
    <w:rsid w:val="00FA0F5C"/>
    <w:rsid w:val="00FA1DCA"/>
    <w:rsid w:val="00FA2CDB"/>
    <w:rsid w:val="00FA7A17"/>
    <w:rsid w:val="00FC1EA6"/>
    <w:rsid w:val="00FE1E16"/>
    <w:rsid w:val="00FE4000"/>
    <w:rsid w:val="00FE57BD"/>
    <w:rsid w:val="00FF104F"/>
    <w:rsid w:val="00FF19EB"/>
    <w:rsid w:val="00FF5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styleId="ac">
    <w:name w:val="Unresolved Mention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autoRedefine/>
    <w:qFormat/>
    <w:rsid w:val="007600AD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600AD"/>
    <w:rPr>
      <w:rFonts w:ascii="標楷體" w:eastAsia="標楷體" w:hAnsi="標楷體" w:cs="PMingLiU"/>
      <w:color w:val="000000"/>
      <w:kern w:val="0"/>
      <w:sz w:val="28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autoRedefine/>
    <w:qFormat/>
    <w:rsid w:val="00325211"/>
    <w:pPr>
      <w:numPr>
        <w:numId w:val="11"/>
      </w:numPr>
      <w:spacing w:before="120" w:after="0"/>
      <w:ind w:right="-1"/>
    </w:pPr>
    <w:rPr>
      <w:noProof/>
      <w:szCs w:val="30"/>
    </w:rPr>
  </w:style>
  <w:style w:type="character" w:customStyle="1" w:styleId="000">
    <w:name w:val="00_題 字元"/>
    <w:basedOn w:val="020"/>
    <w:link w:val="00"/>
    <w:rsid w:val="00325211"/>
    <w:rPr>
      <w:rFonts w:ascii="微軟正黑體" w:eastAsia="微軟正黑體" w:hAnsi="微軟正黑體" w:cs="PMingLiU"/>
      <w:noProof/>
      <w:color w:val="000000"/>
      <w:kern w:val="0"/>
      <w:sz w:val="28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hiculture.org.hk/tc/photo-story/1443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46BC62-BA9E-4610-8C1D-04C5E5FF9D76}">
  <ds:schemaRefs>
    <ds:schemaRef ds:uri="7c888565-292f-4b60-a4c3-978be975df1a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a67ca032-99e1-499e-a335-21cedd256a52"/>
    <ds:schemaRef ds:uri="http://www.w3.org/XML/1998/namespace"/>
    <ds:schemaRef ds:uri="http://purl.org/dc/dcmitype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213CAB-9811-465C-8250-51A06B4AD1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622F0E0-845E-46A0-80E1-0E053DFBBE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78</Words>
  <Characters>449</Characters>
  <Application>Microsoft Office Word</Application>
  <DocSecurity>0</DocSecurity>
  <Lines>3</Lines>
  <Paragraphs>1</Paragraphs>
  <ScaleCrop>false</ScaleCrop>
  <Company/>
  <LinksUpToDate>false</LinksUpToDate>
  <CharactersWithSpaces>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21</cp:revision>
  <dcterms:created xsi:type="dcterms:W3CDTF">2020-09-24T03:04:00Z</dcterms:created>
  <dcterms:modified xsi:type="dcterms:W3CDTF">2020-10-05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